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74CDD8" w14:textId="7D227A28" w:rsidR="00C701BC" w:rsidRPr="006D6D0C" w:rsidRDefault="00C701BC" w:rsidP="00FA687A">
      <w:pPr>
        <w:rPr>
          <w:rFonts w:ascii="Times New Roman" w:eastAsia="宋体" w:hAnsi="Times New Roman"/>
          <w:b/>
          <w:bCs/>
          <w:sz w:val="28"/>
          <w:szCs w:val="28"/>
        </w:rPr>
      </w:pPr>
      <w:r w:rsidRPr="006D6D0C">
        <w:rPr>
          <w:rFonts w:ascii="Times New Roman" w:eastAsia="宋体" w:hAnsi="Times New Roman" w:hint="eastAsia"/>
          <w:b/>
          <w:bCs/>
          <w:sz w:val="28"/>
          <w:szCs w:val="28"/>
        </w:rPr>
        <w:t>We</w:t>
      </w:r>
      <w:r w:rsidRPr="006D6D0C">
        <w:rPr>
          <w:rFonts w:ascii="Times New Roman" w:eastAsia="宋体" w:hAnsi="Times New Roman"/>
          <w:b/>
          <w:bCs/>
          <w:sz w:val="28"/>
          <w:szCs w:val="28"/>
        </w:rPr>
        <w:t>i Lin</w:t>
      </w:r>
    </w:p>
    <w:p w14:paraId="3313F5D2" w14:textId="33007497" w:rsidR="002A6D92" w:rsidRDefault="002A6D92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R</w:t>
      </w:r>
      <w:r>
        <w:rPr>
          <w:rFonts w:ascii="Times New Roman" w:eastAsia="宋体" w:hAnsi="Times New Roman" w:hint="eastAsia"/>
          <w:sz w:val="24"/>
          <w:szCs w:val="24"/>
        </w:rPr>
        <w:t>e</w:t>
      </w:r>
      <w:r>
        <w:rPr>
          <w:rFonts w:ascii="Times New Roman" w:eastAsia="宋体" w:hAnsi="Times New Roman"/>
          <w:sz w:val="24"/>
          <w:szCs w:val="24"/>
        </w:rPr>
        <w:t>search interest</w:t>
      </w:r>
      <w:r w:rsidR="007539E4">
        <w:rPr>
          <w:rFonts w:ascii="Times New Roman" w:eastAsia="宋体" w:hAnsi="Times New Roman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>: Underground infrastructure; Computer vision; Deep learning; Digital twin; Structural performance</w:t>
      </w:r>
    </w:p>
    <w:p w14:paraId="1606F7E9" w14:textId="678F267B" w:rsidR="00793467" w:rsidRDefault="005F1D46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Email: </w:t>
      </w:r>
      <w:r w:rsidR="000C5A85" w:rsidRPr="00073C6D">
        <w:rPr>
          <w:rFonts w:ascii="Times New Roman" w:eastAsia="宋体" w:hAnsi="Times New Roman"/>
          <w:sz w:val="24"/>
          <w:szCs w:val="24"/>
        </w:rPr>
        <w:t>linwei9612@outlook.com</w:t>
      </w:r>
    </w:p>
    <w:p w14:paraId="221B26BF" w14:textId="418F45C6" w:rsidR="005F3B96" w:rsidRPr="00B04C2F" w:rsidRDefault="00A36AEA" w:rsidP="00883EB9">
      <w:pPr>
        <w:rPr>
          <w:rFonts w:ascii="Times New Roman" w:eastAsia="宋体" w:hAnsi="Times New Roman"/>
          <w:sz w:val="24"/>
          <w:szCs w:val="24"/>
          <w:u w:val="single"/>
        </w:rPr>
      </w:pP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Biography</w:t>
      </w:r>
    </w:p>
    <w:p w14:paraId="79063E32" w14:textId="77777777" w:rsidR="006E4422" w:rsidRDefault="00F22226" w:rsidP="00883EB9">
      <w:pPr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 xml:space="preserve">Wei Lin is a PhD </w:t>
      </w:r>
      <w:r w:rsidR="00DD621E">
        <w:rPr>
          <w:rFonts w:ascii="Times New Roman" w:eastAsia="宋体" w:hAnsi="Times New Roman"/>
          <w:sz w:val="24"/>
          <w:szCs w:val="24"/>
        </w:rPr>
        <w:t>r</w:t>
      </w:r>
      <w:r w:rsidR="004E2820">
        <w:rPr>
          <w:rFonts w:ascii="Times New Roman" w:eastAsia="宋体" w:hAnsi="Times New Roman" w:hint="eastAsia"/>
          <w:sz w:val="24"/>
          <w:szCs w:val="24"/>
        </w:rPr>
        <w:t>ese</w:t>
      </w:r>
      <w:r w:rsidR="004E2820">
        <w:rPr>
          <w:rFonts w:ascii="Times New Roman" w:eastAsia="宋体" w:hAnsi="Times New Roman"/>
          <w:sz w:val="24"/>
          <w:szCs w:val="24"/>
        </w:rPr>
        <w:t>archer</w:t>
      </w:r>
      <w:r w:rsidR="004E2820" w:rsidRPr="00F22226">
        <w:rPr>
          <w:rFonts w:ascii="Times New Roman" w:eastAsia="宋体" w:hAnsi="Times New Roman"/>
          <w:sz w:val="24"/>
          <w:szCs w:val="24"/>
        </w:rPr>
        <w:t xml:space="preserve"> </w:t>
      </w:r>
      <w:r w:rsidRPr="00F22226">
        <w:rPr>
          <w:rFonts w:ascii="Times New Roman" w:eastAsia="宋体" w:hAnsi="Times New Roman"/>
          <w:sz w:val="24"/>
          <w:szCs w:val="24"/>
        </w:rPr>
        <w:t>at Tongji</w:t>
      </w:r>
      <w:r w:rsidR="00B00EDF">
        <w:rPr>
          <w:rFonts w:ascii="Times New Roman" w:eastAsia="宋体" w:hAnsi="Times New Roman"/>
          <w:sz w:val="24"/>
          <w:szCs w:val="24"/>
        </w:rPr>
        <w:t xml:space="preserve"> University</w:t>
      </w:r>
      <w:r w:rsidRPr="00F22226">
        <w:rPr>
          <w:rFonts w:ascii="Times New Roman" w:eastAsia="宋体" w:hAnsi="Times New Roman"/>
          <w:sz w:val="24"/>
          <w:szCs w:val="24"/>
        </w:rPr>
        <w:t xml:space="preserve">. His </w:t>
      </w:r>
      <w:r w:rsidR="006744B4">
        <w:rPr>
          <w:rFonts w:ascii="Times New Roman" w:eastAsia="宋体" w:hAnsi="Times New Roman"/>
          <w:sz w:val="24"/>
          <w:szCs w:val="24"/>
        </w:rPr>
        <w:t>PhD thesis is aimed at the digital transformation of underground infrastructures.</w:t>
      </w:r>
    </w:p>
    <w:p w14:paraId="75C14C96" w14:textId="5F7E45A5" w:rsidR="005F3B96" w:rsidRDefault="00A02C8C" w:rsidP="00883EB9">
      <w:pPr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In 2019, h</w:t>
      </w:r>
      <w:r w:rsidR="00965DBB">
        <w:rPr>
          <w:rFonts w:ascii="Times New Roman" w:eastAsia="宋体" w:hAnsi="Times New Roman" w:hint="eastAsia"/>
          <w:sz w:val="24"/>
          <w:szCs w:val="24"/>
        </w:rPr>
        <w:t>e</w:t>
      </w:r>
      <w:r w:rsidR="00965DBB">
        <w:rPr>
          <w:rFonts w:ascii="Times New Roman" w:eastAsia="宋体" w:hAnsi="Times New Roman"/>
          <w:sz w:val="24"/>
          <w:szCs w:val="24"/>
        </w:rPr>
        <w:t xml:space="preserve"> </w:t>
      </w:r>
      <w:r w:rsidR="00E17224">
        <w:rPr>
          <w:rFonts w:ascii="Times New Roman" w:eastAsia="宋体" w:hAnsi="Times New Roman"/>
          <w:sz w:val="24"/>
          <w:szCs w:val="24"/>
        </w:rPr>
        <w:t>earn</w:t>
      </w:r>
      <w:r w:rsidR="00721CA8">
        <w:rPr>
          <w:rFonts w:ascii="Times New Roman" w:eastAsia="宋体" w:hAnsi="Times New Roman"/>
          <w:sz w:val="24"/>
          <w:szCs w:val="24"/>
        </w:rPr>
        <w:t>ed</w:t>
      </w:r>
      <w:r w:rsidR="00965DBB">
        <w:rPr>
          <w:rFonts w:ascii="Times New Roman" w:eastAsia="宋体" w:hAnsi="Times New Roman"/>
          <w:sz w:val="24"/>
          <w:szCs w:val="24"/>
        </w:rPr>
        <w:t xml:space="preserve"> his B</w:t>
      </w:r>
      <w:r w:rsidR="00C64CBF">
        <w:rPr>
          <w:rFonts w:ascii="Times New Roman" w:eastAsia="宋体" w:hAnsi="Times New Roman"/>
          <w:sz w:val="24"/>
          <w:szCs w:val="24"/>
        </w:rPr>
        <w:t>.</w:t>
      </w:r>
      <w:r w:rsidR="00965DBB">
        <w:rPr>
          <w:rFonts w:ascii="Times New Roman" w:eastAsia="宋体" w:hAnsi="Times New Roman"/>
          <w:sz w:val="24"/>
          <w:szCs w:val="24"/>
        </w:rPr>
        <w:t>E</w:t>
      </w:r>
      <w:r w:rsidR="00C64CBF">
        <w:rPr>
          <w:rFonts w:ascii="Times New Roman" w:eastAsia="宋体" w:hAnsi="Times New Roman"/>
          <w:sz w:val="24"/>
          <w:szCs w:val="24"/>
        </w:rPr>
        <w:t>ng</w:t>
      </w:r>
      <w:r w:rsidR="00BD3209">
        <w:rPr>
          <w:rFonts w:ascii="Times New Roman" w:eastAsia="宋体" w:hAnsi="Times New Roman"/>
          <w:sz w:val="24"/>
          <w:szCs w:val="24"/>
        </w:rPr>
        <w:t xml:space="preserve">. </w:t>
      </w:r>
      <w:r w:rsidR="00CC6D0B">
        <w:rPr>
          <w:rFonts w:ascii="Times New Roman" w:eastAsia="宋体" w:hAnsi="Times New Roman"/>
          <w:sz w:val="24"/>
          <w:szCs w:val="24"/>
        </w:rPr>
        <w:t>d</w:t>
      </w:r>
      <w:r w:rsidR="00BD3209">
        <w:rPr>
          <w:rFonts w:ascii="Times New Roman" w:eastAsia="宋体" w:hAnsi="Times New Roman"/>
          <w:sz w:val="24"/>
          <w:szCs w:val="24"/>
        </w:rPr>
        <w:t>egree</w:t>
      </w:r>
      <w:r w:rsidR="00965DBB">
        <w:rPr>
          <w:rFonts w:ascii="Times New Roman" w:eastAsia="宋体" w:hAnsi="Times New Roman"/>
          <w:sz w:val="24"/>
          <w:szCs w:val="24"/>
        </w:rPr>
        <w:t xml:space="preserve"> from Tongji University </w:t>
      </w:r>
      <w:r w:rsidR="009F0345">
        <w:rPr>
          <w:rFonts w:ascii="Times New Roman" w:eastAsia="宋体" w:hAnsi="Times New Roman"/>
          <w:sz w:val="24"/>
          <w:szCs w:val="24"/>
        </w:rPr>
        <w:t xml:space="preserve">and was </w:t>
      </w:r>
      <w:r w:rsidR="00965DBB">
        <w:rPr>
          <w:rFonts w:ascii="Times New Roman" w:eastAsia="宋体" w:hAnsi="Times New Roman"/>
          <w:sz w:val="24"/>
          <w:szCs w:val="24"/>
        </w:rPr>
        <w:t>awar</w:t>
      </w:r>
      <w:r w:rsidR="009F0345">
        <w:rPr>
          <w:rFonts w:ascii="Times New Roman" w:eastAsia="宋体" w:hAnsi="Times New Roman"/>
          <w:sz w:val="24"/>
          <w:szCs w:val="24"/>
        </w:rPr>
        <w:t>d</w:t>
      </w:r>
      <w:r w:rsidR="00965DBB">
        <w:rPr>
          <w:rFonts w:ascii="Times New Roman" w:eastAsia="宋体" w:hAnsi="Times New Roman"/>
          <w:sz w:val="24"/>
          <w:szCs w:val="24"/>
        </w:rPr>
        <w:t xml:space="preserve">ed </w:t>
      </w:r>
      <w:r w:rsidR="00965DBB" w:rsidRPr="00965DBB">
        <w:rPr>
          <w:rFonts w:ascii="Times New Roman" w:eastAsia="宋体" w:hAnsi="Times New Roman"/>
          <w:sz w:val="24"/>
          <w:szCs w:val="24"/>
        </w:rPr>
        <w:t>Shanghai Outstanding Graduate</w:t>
      </w:r>
      <w:r w:rsidR="00965DBB">
        <w:rPr>
          <w:rFonts w:ascii="Times New Roman" w:eastAsia="宋体" w:hAnsi="Times New Roman"/>
          <w:sz w:val="24"/>
          <w:szCs w:val="24"/>
        </w:rPr>
        <w:t>.</w:t>
      </w:r>
      <w:r w:rsidR="00B00EDF">
        <w:rPr>
          <w:rFonts w:ascii="Times New Roman" w:eastAsia="宋体" w:hAnsi="Times New Roman"/>
          <w:sz w:val="24"/>
          <w:szCs w:val="24"/>
        </w:rPr>
        <w:t xml:space="preserve"> </w:t>
      </w:r>
      <w:r w:rsidR="006D6970">
        <w:rPr>
          <w:rFonts w:ascii="Times New Roman" w:eastAsia="宋体" w:hAnsi="Times New Roman"/>
          <w:sz w:val="24"/>
          <w:szCs w:val="24"/>
        </w:rPr>
        <w:t>During</w:t>
      </w:r>
      <w:r w:rsidR="00885EBE">
        <w:rPr>
          <w:rFonts w:ascii="Times New Roman" w:eastAsia="宋体" w:hAnsi="Times New Roman"/>
          <w:sz w:val="24"/>
          <w:szCs w:val="24"/>
        </w:rPr>
        <w:t xml:space="preserve"> 2023 and 2024, </w:t>
      </w:r>
      <w:r w:rsidR="00DB607C">
        <w:rPr>
          <w:rFonts w:ascii="Times New Roman" w:eastAsia="宋体" w:hAnsi="Times New Roman"/>
          <w:sz w:val="24"/>
          <w:szCs w:val="24"/>
        </w:rPr>
        <w:t xml:space="preserve">He </w:t>
      </w:r>
      <w:r w:rsidR="006959D8">
        <w:rPr>
          <w:rFonts w:ascii="Times New Roman" w:eastAsia="宋体" w:hAnsi="Times New Roman"/>
          <w:sz w:val="24"/>
          <w:szCs w:val="24"/>
        </w:rPr>
        <w:t xml:space="preserve">worked as </w:t>
      </w:r>
      <w:r w:rsidR="00B00EDF" w:rsidRPr="00B00EDF">
        <w:rPr>
          <w:rFonts w:ascii="Times New Roman" w:eastAsia="宋体" w:hAnsi="Times New Roman"/>
          <w:sz w:val="24"/>
          <w:szCs w:val="24"/>
        </w:rPr>
        <w:t xml:space="preserve">a visiting PhD researcher at </w:t>
      </w:r>
      <w:r w:rsidR="006959D8">
        <w:rPr>
          <w:rFonts w:ascii="Times New Roman" w:eastAsia="宋体" w:hAnsi="Times New Roman"/>
          <w:sz w:val="24"/>
          <w:szCs w:val="24"/>
        </w:rPr>
        <w:t xml:space="preserve">the University of </w:t>
      </w:r>
      <w:r w:rsidR="00B00EDF" w:rsidRPr="00B00EDF">
        <w:rPr>
          <w:rFonts w:ascii="Times New Roman" w:eastAsia="宋体" w:hAnsi="Times New Roman"/>
          <w:sz w:val="24"/>
          <w:szCs w:val="24"/>
        </w:rPr>
        <w:t>Cambridge</w:t>
      </w:r>
      <w:r w:rsidR="006959D8">
        <w:rPr>
          <w:rFonts w:ascii="Times New Roman" w:eastAsia="宋体" w:hAnsi="Times New Roman"/>
          <w:sz w:val="24"/>
          <w:szCs w:val="24"/>
        </w:rPr>
        <w:t xml:space="preserve"> for one year.</w:t>
      </w:r>
    </w:p>
    <w:p w14:paraId="2AE8B4CE" w14:textId="77777777" w:rsidR="00852863" w:rsidRPr="00B04C2F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B04C2F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E</w:t>
      </w:r>
      <w:r w:rsidRPr="00B04C2F">
        <w:rPr>
          <w:rFonts w:ascii="Times New Roman" w:eastAsia="宋体" w:hAnsi="Times New Roman"/>
          <w:b/>
          <w:bCs/>
          <w:sz w:val="24"/>
          <w:szCs w:val="24"/>
          <w:u w:val="single"/>
        </w:rPr>
        <w:t>xperience</w:t>
      </w:r>
    </w:p>
    <w:p w14:paraId="3D7F7239" w14:textId="301FBA84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Laboratory Demonstrator, University of Cambridge</w:t>
      </w:r>
      <w:r w:rsidRPr="00B24924">
        <w:rPr>
          <w:rFonts w:ascii="Times New Roman" w:eastAsia="宋体" w:hAnsi="Times New Roman" w:hint="eastAsia"/>
          <w:sz w:val="24"/>
          <w:szCs w:val="24"/>
        </w:rPr>
        <w:t>,</w:t>
      </w:r>
      <w:r w:rsidRPr="00B24924">
        <w:rPr>
          <w:rFonts w:ascii="Times New Roman" w:eastAsia="宋体" w:hAnsi="Times New Roman"/>
          <w:sz w:val="24"/>
          <w:szCs w:val="24"/>
        </w:rPr>
        <w:t xml:space="preserve"> 10/2023–03/2024</w:t>
      </w:r>
    </w:p>
    <w:p w14:paraId="0CC8C4BC" w14:textId="77777777" w:rsidR="00852863" w:rsidRPr="00B24924" w:rsidRDefault="00852863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/>
          <w:sz w:val="24"/>
          <w:szCs w:val="24"/>
        </w:rPr>
        <w:t>Research Intern, Zhejiang Scientific Research Institute of Transport, 08/2022</w:t>
      </w:r>
    </w:p>
    <w:p w14:paraId="076250E4" w14:textId="461327DA" w:rsidR="00852863" w:rsidRPr="00FF2D65" w:rsidRDefault="00852863" w:rsidP="00FF2D65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24924">
        <w:rPr>
          <w:rFonts w:ascii="Times New Roman" w:eastAsia="宋体" w:hAnsi="Times New Roman" w:hint="eastAsia"/>
          <w:sz w:val="24"/>
          <w:szCs w:val="24"/>
        </w:rPr>
        <w:t>A</w:t>
      </w:r>
      <w:r w:rsidRPr="00B24924">
        <w:rPr>
          <w:rFonts w:ascii="Times New Roman" w:eastAsia="宋体" w:hAnsi="Times New Roman"/>
          <w:sz w:val="24"/>
          <w:szCs w:val="24"/>
        </w:rPr>
        <w:t>dministrative Assistant, Tongji University, 09/2019–02/2021</w:t>
      </w:r>
    </w:p>
    <w:p w14:paraId="6EA7F7C3" w14:textId="0096FF03" w:rsidR="00F25FCC" w:rsidRPr="00B24924" w:rsidRDefault="00AF1458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Engineering Intern, </w:t>
      </w:r>
      <w:r w:rsidRPr="00AF1458">
        <w:rPr>
          <w:rFonts w:ascii="Times New Roman" w:eastAsia="宋体" w:hAnsi="Times New Roman"/>
          <w:sz w:val="24"/>
          <w:szCs w:val="24"/>
        </w:rPr>
        <w:t>Shanghai Tunnel Engineering Co., Ltd.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B24924">
        <w:rPr>
          <w:rFonts w:ascii="Times New Roman" w:eastAsia="宋体" w:hAnsi="Times New Roman"/>
          <w:sz w:val="24"/>
          <w:szCs w:val="24"/>
        </w:rPr>
        <w:t>0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B24924">
        <w:rPr>
          <w:rFonts w:ascii="Times New Roman" w:eastAsia="宋体" w:hAnsi="Times New Roman"/>
          <w:sz w:val="24"/>
          <w:szCs w:val="24"/>
        </w:rPr>
        <w:t>/201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B24924"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08</w:t>
      </w:r>
      <w:r w:rsidRPr="00B24924">
        <w:rPr>
          <w:rFonts w:ascii="Times New Roman" w:eastAsia="宋体" w:hAnsi="Times New Roman"/>
          <w:sz w:val="24"/>
          <w:szCs w:val="24"/>
        </w:rPr>
        <w:t>/20</w:t>
      </w:r>
      <w:r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E</w:t>
      </w:r>
      <w:r w:rsidRPr="00257416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du</w:t>
      </w: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cation</w:t>
      </w:r>
    </w:p>
    <w:p w14:paraId="02708B35" w14:textId="67E7D222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PhD in Engineering</w:t>
      </w:r>
      <w:r w:rsidR="008775F6">
        <w:rPr>
          <w:rFonts w:ascii="Times New Roman" w:eastAsia="宋体" w:hAnsi="Times New Roman" w:hint="eastAsia"/>
          <w:sz w:val="24"/>
          <w:szCs w:val="24"/>
        </w:rPr>
        <w:t>,</w:t>
      </w:r>
      <w:r w:rsidRPr="00EA2464">
        <w:rPr>
          <w:rFonts w:ascii="Times New Roman" w:eastAsia="宋体" w:hAnsi="Times New Roman"/>
          <w:sz w:val="24"/>
          <w:szCs w:val="24"/>
        </w:rPr>
        <w:t xml:space="preserve"> 03/2021–Present</w:t>
      </w:r>
    </w:p>
    <w:p w14:paraId="4F9EE534" w14:textId="460B16B4" w:rsidR="00DF5A15" w:rsidRPr="00EA2464" w:rsidRDefault="00DF5A15" w:rsidP="00DF5A1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Supervisor: </w:t>
      </w:r>
      <w:r w:rsidR="00AB42BD">
        <w:rPr>
          <w:rFonts w:ascii="Times New Roman" w:eastAsia="宋体" w:hAnsi="Times New Roman"/>
          <w:sz w:val="24"/>
          <w:szCs w:val="24"/>
        </w:rPr>
        <w:t>P</w:t>
      </w:r>
      <w:r w:rsidR="00AB42BD">
        <w:rPr>
          <w:rFonts w:ascii="Times New Roman" w:eastAsia="宋体" w:hAnsi="Times New Roman" w:hint="eastAsia"/>
          <w:sz w:val="24"/>
          <w:szCs w:val="24"/>
        </w:rPr>
        <w:t>rof</w:t>
      </w:r>
      <w:r w:rsidR="00AB42BD">
        <w:rPr>
          <w:rFonts w:ascii="Times New Roman" w:eastAsia="宋体" w:hAnsi="Times New Roman"/>
          <w:sz w:val="24"/>
          <w:szCs w:val="24"/>
        </w:rPr>
        <w:t xml:space="preserve">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3299314B" w14:textId="191CD344" w:rsidR="00852863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University of Cambridge, PhD</w:t>
      </w:r>
      <w:r w:rsidR="00CE187F" w:rsidRPr="00EA2464">
        <w:rPr>
          <w:rFonts w:ascii="Times New Roman" w:eastAsia="宋体" w:hAnsi="Times New Roman"/>
          <w:sz w:val="24"/>
          <w:szCs w:val="24"/>
        </w:rPr>
        <w:t xml:space="preserve"> in Engineering</w:t>
      </w:r>
      <w:r w:rsidRPr="00EA2464">
        <w:rPr>
          <w:rFonts w:ascii="Times New Roman" w:eastAsia="宋体" w:hAnsi="Times New Roman"/>
          <w:sz w:val="24"/>
          <w:szCs w:val="24"/>
        </w:rPr>
        <w:t>, 04/2023–03/2024</w:t>
      </w:r>
    </w:p>
    <w:p w14:paraId="3449D01E" w14:textId="58EED1B6" w:rsidR="009944B5" w:rsidRPr="00EA2464" w:rsidRDefault="009944B5" w:rsidP="009944B5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33602">
        <w:rPr>
          <w:rFonts w:ascii="Times New Roman" w:eastAsia="宋体" w:hAnsi="Times New Roman"/>
          <w:sz w:val="24"/>
          <w:szCs w:val="24"/>
        </w:rPr>
        <w:t xml:space="preserve">Dr. </w:t>
      </w:r>
      <w:r>
        <w:rPr>
          <w:rFonts w:ascii="Times New Roman" w:eastAsia="宋体" w:hAnsi="Times New Roman"/>
          <w:sz w:val="24"/>
          <w:szCs w:val="24"/>
        </w:rPr>
        <w:t>Brian Sheil</w:t>
      </w:r>
    </w:p>
    <w:p w14:paraId="3A04D733" w14:textId="1992767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Master of Engineering, 09/2019–02/2021</w:t>
      </w:r>
    </w:p>
    <w:p w14:paraId="66C09EE9" w14:textId="32937245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Tongji University, Bachelor of Engineering, 09/2015–07/2019</w:t>
      </w:r>
    </w:p>
    <w:p w14:paraId="069D3341" w14:textId="7F187113" w:rsidR="00852863" w:rsidRPr="00EA2464" w:rsidRDefault="00852863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EA2464">
        <w:rPr>
          <w:rFonts w:ascii="Times New Roman" w:eastAsia="宋体" w:hAnsi="Times New Roman"/>
          <w:sz w:val="24"/>
          <w:szCs w:val="24"/>
        </w:rPr>
        <w:t>Putian No. 1 Middle School of Fujian Province, 09/2012–07/2015</w:t>
      </w:r>
    </w:p>
    <w:p w14:paraId="57C3F996" w14:textId="77777777" w:rsidR="00852863" w:rsidRPr="00257416" w:rsidRDefault="00852863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257416">
        <w:rPr>
          <w:rFonts w:ascii="Times New Roman" w:eastAsia="宋体" w:hAnsi="Times New Roman"/>
          <w:b/>
          <w:bCs/>
          <w:sz w:val="24"/>
          <w:szCs w:val="24"/>
          <w:u w:val="single"/>
        </w:rPr>
        <w:t>Honors &amp; Awards</w:t>
      </w:r>
    </w:p>
    <w:p w14:paraId="0968ACAE" w14:textId="7DFD3E7D" w:rsidR="0002305D" w:rsidRDefault="0002305D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2D8CB0D5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Scholarship Council Scholarship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45B38D8A" w:rsidR="00DD14CA" w:rsidRDefault="00DD14CA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D14CA">
        <w:rPr>
          <w:rFonts w:ascii="Times New Roman" w:eastAsia="宋体" w:hAnsi="Times New Roman"/>
          <w:sz w:val="24"/>
          <w:szCs w:val="24"/>
        </w:rPr>
        <w:t>Engineering Construction Science and Technology Progress Award, Second Prize</w:t>
      </w:r>
      <w:r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48EBCF53" w14:textId="0D17ADA1" w:rsidR="00443D08" w:rsidRPr="004840B5" w:rsidRDefault="003C537C" w:rsidP="004840B5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‘</w:t>
      </w:r>
      <w:r>
        <w:rPr>
          <w:rFonts w:ascii="Times New Roman" w:eastAsia="宋体" w:hAnsi="Times New Roman" w:hint="eastAsia"/>
          <w:sz w:val="24"/>
          <w:szCs w:val="24"/>
        </w:rPr>
        <w:t>Zhangjiang Guoxin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>an Cup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 BIM Modelling Competition, Third Prize, 09/2021</w:t>
      </w:r>
    </w:p>
    <w:p w14:paraId="168497C0" w14:textId="606CA578" w:rsidR="00852863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Shanghai Outstanding Graduat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4314DE56" w14:textId="12A258BF" w:rsidR="004840B5" w:rsidRDefault="004840B5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Excellent Student, 01/2019</w:t>
      </w:r>
    </w:p>
    <w:p w14:paraId="42202850" w14:textId="68272668" w:rsidR="00CD6B5A" w:rsidRPr="00CD6B5A" w:rsidRDefault="00CD6B5A" w:rsidP="00CD6B5A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Scholarship of Excellence, Second Prize, </w:t>
      </w:r>
      <w:r w:rsidRPr="009D00BE">
        <w:rPr>
          <w:rFonts w:ascii="Times New Roman" w:eastAsia="宋体" w:hAnsi="Times New Roman"/>
          <w:sz w:val="24"/>
          <w:szCs w:val="24"/>
        </w:rPr>
        <w:t>12/201</w:t>
      </w:r>
      <w:r w:rsidR="00D13E54">
        <w:rPr>
          <w:rFonts w:ascii="Times New Roman" w:eastAsia="宋体" w:hAnsi="Times New Roman"/>
          <w:sz w:val="24"/>
          <w:szCs w:val="24"/>
        </w:rPr>
        <w:t>8</w:t>
      </w:r>
    </w:p>
    <w:p w14:paraId="3D780C40" w14:textId="62F3DA21" w:rsidR="0097732B" w:rsidRPr="009D00BE" w:rsidRDefault="0097732B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 xml:space="preserve">Tongji Excellent Student, </w:t>
      </w:r>
      <w:r w:rsidR="00343040">
        <w:rPr>
          <w:rFonts w:ascii="Times New Roman" w:eastAsia="宋体" w:hAnsi="Times New Roman"/>
          <w:sz w:val="24"/>
          <w:szCs w:val="24"/>
        </w:rPr>
        <w:t>03/2018</w:t>
      </w:r>
    </w:p>
    <w:p w14:paraId="77BE501A" w14:textId="1122DA0B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China National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10EF9822" w:rsidR="00852863" w:rsidRPr="009D00BE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D00BE">
        <w:rPr>
          <w:rFonts w:ascii="Times New Roman" w:eastAsia="宋体" w:hAnsi="Times New Roman"/>
          <w:sz w:val="24"/>
          <w:szCs w:val="24"/>
        </w:rPr>
        <w:t>National Zhou Peiyuan Competition on Mechanics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 w:rsidR="00E85A67" w:rsidRPr="009D00BE">
        <w:rPr>
          <w:rFonts w:ascii="Times New Roman" w:eastAsia="宋体" w:hAnsi="Times New Roman"/>
          <w:sz w:val="24"/>
          <w:szCs w:val="24"/>
        </w:rPr>
        <w:t>Second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368A3BFA" w:rsidR="00852863" w:rsidRPr="009D00BE" w:rsidRDefault="00102C0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ngji Scholarship of Excellence</w:t>
      </w:r>
      <w:r w:rsidR="0039422F">
        <w:rPr>
          <w:rFonts w:ascii="Times New Roman" w:eastAsia="宋体" w:hAnsi="Times New Roman"/>
          <w:sz w:val="24"/>
          <w:szCs w:val="24"/>
        </w:rPr>
        <w:t>, First Prize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76D6280D" w:rsidR="002F7CE8" w:rsidRDefault="00852863" w:rsidP="00115136">
      <w:pPr>
        <w:pStyle w:val="a3"/>
        <w:numPr>
          <w:ilvl w:val="0"/>
          <w:numId w:val="1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C1AD2">
        <w:rPr>
          <w:rFonts w:ascii="Times New Roman" w:eastAsia="宋体" w:hAnsi="Times New Roman"/>
          <w:sz w:val="24"/>
          <w:szCs w:val="24"/>
        </w:rPr>
        <w:t>Xu Aqiong Scholarship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77777777" w:rsidR="00677806" w:rsidRPr="006D6D0C" w:rsidRDefault="00677806" w:rsidP="00883EB9">
      <w:pPr>
        <w:rPr>
          <w:rFonts w:ascii="Times New Roman" w:eastAsia="宋体" w:hAnsi="Times New Roman"/>
          <w:color w:val="4472C4" w:themeColor="accent1"/>
          <w:sz w:val="28"/>
          <w:szCs w:val="28"/>
          <w:u w:val="single"/>
        </w:rPr>
      </w:pPr>
      <w:r w:rsidRPr="006D6D0C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Pub</w:t>
      </w:r>
      <w:r w:rsidRPr="006D6D0C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lications</w:t>
      </w:r>
    </w:p>
    <w:p w14:paraId="3FB29764" w14:textId="57E06BE3" w:rsidR="00677806" w:rsidRPr="002030B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Journal Papers</w:t>
      </w:r>
      <w:r w:rsidR="00B429BD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 (in English)</w:t>
      </w:r>
    </w:p>
    <w:p w14:paraId="04D35BBD" w14:textId="4F36F572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 xml:space="preserve">, Sheil, B., Zhang, P., Zhou, B., Wang, C., &amp; Xie, X.* (2024). Seg2Tunnel: A hierarchical point cloud dataset and benchmarks for segmentation of segmental tunnel linings. Tunnelling and Underground Space Technology, 147, 105735. </w:t>
      </w:r>
      <w:r w:rsidRPr="00CE1B45">
        <w:rPr>
          <w:rFonts w:ascii="Times New Roman" w:eastAsia="仿宋" w:hAnsi="Times New Roman"/>
          <w:sz w:val="24"/>
          <w:szCs w:val="24"/>
        </w:rPr>
        <w:lastRenderedPageBreak/>
        <w:t>https://doi.org/10.1016/j.tust.2024.105735</w:t>
      </w:r>
      <w:r w:rsidRPr="00CE1B45">
        <w:rPr>
          <w:rFonts w:ascii="Times New Roman" w:eastAsia="仿宋" w:hAnsi="Times New Roman" w:hint="eastAsia"/>
          <w:sz w:val="24"/>
          <w:szCs w:val="24"/>
        </w:rPr>
        <w:t>.</w:t>
      </w:r>
    </w:p>
    <w:p w14:paraId="3B730494" w14:textId="28A18BA1" w:rsidR="009E50AD" w:rsidRPr="00CE1B4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Xie, X., Cao, Y., &amp; Zhang, Y. (2023). A novel back-analysis approach for the external loads on shield tunnel lining in service based on monitored deformation. Structural Control and Health Monitoring, 2023, 8128701. https://doi.org/10.1155/2023/8128701.</w:t>
      </w:r>
    </w:p>
    <w:p w14:paraId="46836DF8" w14:textId="696EB729" w:rsidR="009E50AD" w:rsidRPr="00D2102A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CE1B45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CE1B45">
        <w:rPr>
          <w:rFonts w:ascii="Times New Roman" w:eastAsia="仿宋" w:hAnsi="Times New Roman"/>
          <w:sz w:val="24"/>
          <w:szCs w:val="24"/>
        </w:rPr>
        <w:t>, Li, P.*, &amp; Xie, X. (2022). A novel detection and assessment method for operational defects of pipe jacking tunnel based on 3D longitudinal deformation curve: A case study. Sensors, 22, 7648. https://doi.org/10.3390/s22197648</w:t>
      </w:r>
      <w:r>
        <w:rPr>
          <w:rFonts w:ascii="Times New Roman" w:eastAsia="仿宋" w:hAnsi="Times New Roman"/>
          <w:sz w:val="24"/>
          <w:szCs w:val="24"/>
        </w:rPr>
        <w:t>.</w:t>
      </w:r>
    </w:p>
    <w:p w14:paraId="3B1E9285" w14:textId="22DDE9B4" w:rsidR="009E50AD" w:rsidRPr="00FD38B5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EA6CDA">
        <w:rPr>
          <w:rFonts w:ascii="Times New Roman" w:eastAsia="仿宋" w:hAnsi="Times New Roman"/>
          <w:sz w:val="24"/>
          <w:szCs w:val="24"/>
        </w:rPr>
        <w:t>Chang, J., Thewes, M., Zhang, D., Huang, H.</w:t>
      </w:r>
      <w:r>
        <w:rPr>
          <w:rFonts w:ascii="Times New Roman" w:eastAsia="仿宋" w:hAnsi="Times New Roman"/>
          <w:sz w:val="24"/>
          <w:szCs w:val="24"/>
        </w:rPr>
        <w:t>*</w:t>
      </w:r>
      <w:r w:rsidRPr="00EA6CDA">
        <w:rPr>
          <w:rFonts w:ascii="Times New Roman" w:eastAsia="仿宋" w:hAnsi="Times New Roman"/>
          <w:sz w:val="24"/>
          <w:szCs w:val="24"/>
        </w:rPr>
        <w:t xml:space="preserve">, &amp; </w:t>
      </w:r>
      <w:r w:rsidRPr="00396A7C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EA6CDA">
        <w:rPr>
          <w:rFonts w:ascii="Times New Roman" w:eastAsia="仿宋" w:hAnsi="Times New Roman"/>
          <w:sz w:val="24"/>
          <w:szCs w:val="24"/>
        </w:rPr>
        <w:t xml:space="preserve"> (2024). Deformational behaviors of existing three-line tunnels induced by under-crossing of three-line mechanized tunnels: A case study. Canadian Geotechnical Journal. https://doi.org/10.1139/cgj-2024-0359</w:t>
      </w:r>
      <w:r>
        <w:rPr>
          <w:rFonts w:ascii="Times New Roman" w:eastAsia="仿宋" w:hAnsi="Times New Roman" w:hint="eastAsia"/>
          <w:sz w:val="24"/>
          <w:szCs w:val="24"/>
        </w:rPr>
        <w:t>.</w:t>
      </w:r>
    </w:p>
    <w:p w14:paraId="1EE7C07A" w14:textId="1DDE6E46" w:rsidR="009E50AD" w:rsidRPr="00272E09" w:rsidRDefault="009E50AD" w:rsidP="009E50AD">
      <w:pPr>
        <w:pStyle w:val="a3"/>
        <w:numPr>
          <w:ilvl w:val="0"/>
          <w:numId w:val="1"/>
        </w:numPr>
        <w:ind w:firstLineChars="0"/>
        <w:rPr>
          <w:rFonts w:ascii="Times New Roman" w:eastAsia="仿宋" w:hAnsi="Times New Roman"/>
          <w:sz w:val="24"/>
          <w:szCs w:val="24"/>
        </w:rPr>
      </w:pPr>
      <w:r w:rsidRPr="00450179">
        <w:rPr>
          <w:rFonts w:ascii="Times New Roman" w:eastAsia="仿宋" w:hAnsi="Times New Roman"/>
          <w:sz w:val="24"/>
          <w:szCs w:val="24"/>
        </w:rPr>
        <w:t xml:space="preserve">Li, K., Xie, X., Zhou, B.*, Huang, C., </w:t>
      </w:r>
      <w:r w:rsidRPr="00450179">
        <w:rPr>
          <w:rFonts w:ascii="Times New Roman" w:eastAsia="仿宋" w:hAnsi="Times New Roman"/>
          <w:b/>
          <w:bCs/>
          <w:sz w:val="24"/>
          <w:szCs w:val="24"/>
        </w:rPr>
        <w:t>Lin, W.</w:t>
      </w:r>
      <w:r w:rsidRPr="00450179">
        <w:rPr>
          <w:rFonts w:ascii="Times New Roman" w:eastAsia="仿宋" w:hAnsi="Times New Roman"/>
          <w:sz w:val="24"/>
          <w:szCs w:val="24"/>
        </w:rPr>
        <w:t>, Zhou, Y., &amp; Wang, C. (2024). Thickness regression for backfill grouting of shield tunnels based on GPR data and CatBoost &amp; BO-TPE: A full-scale model test study. Underground Space, 17, 100–119. https://doi.org/10.1016/j.undsp.2023.10.003.</w:t>
      </w:r>
    </w:p>
    <w:p w14:paraId="0F5CD8DD" w14:textId="7469A468" w:rsidR="00511B04" w:rsidRPr="006721A7" w:rsidRDefault="00511B04" w:rsidP="006721A7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 xml:space="preserve">Journal Papers (in </w:t>
      </w:r>
      <w:r w:rsidR="00403464">
        <w:rPr>
          <w:rFonts w:ascii="Times New Roman" w:eastAsia="宋体" w:hAnsi="Times New Roman"/>
          <w:b/>
          <w:bCs/>
          <w:sz w:val="24"/>
          <w:szCs w:val="24"/>
          <w:u w:val="single"/>
        </w:rPr>
        <w:t>Chinese</w:t>
      </w:r>
      <w:r w:rsidRPr="00511B04">
        <w:rPr>
          <w:rFonts w:ascii="Times New Roman" w:eastAsia="宋体" w:hAnsi="Times New Roman"/>
          <w:b/>
          <w:bCs/>
          <w:sz w:val="24"/>
          <w:szCs w:val="24"/>
          <w:u w:val="single"/>
        </w:rPr>
        <w:t>)</w:t>
      </w:r>
    </w:p>
    <w:p w14:paraId="2915BDEF" w14:textId="7091B789" w:rsidR="00677806" w:rsidRPr="00013A92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罗文静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="00677806"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="00677806" w:rsidRPr="00013A92">
        <w:rPr>
          <w:rFonts w:ascii="Times New Roman" w:eastAsia="宋体" w:hAnsi="Times New Roman"/>
          <w:sz w:val="24"/>
          <w:szCs w:val="24"/>
        </w:rPr>
        <w:t>, 25(3), 150–155. https://doi.org/10.16037/j.1007-869x.2022.03.032.</w:t>
      </w:r>
    </w:p>
    <w:p w14:paraId="422444FA" w14:textId="09A8B754" w:rsidR="00677806" w:rsidRPr="00F22226" w:rsidRDefault="00104CCB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谢雄耀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周彪</w:t>
      </w:r>
      <w:r w:rsidRPr="00B6000C">
        <w:rPr>
          <w:rFonts w:ascii="Times New Roman" w:eastAsia="宋体" w:hAnsi="Times New Roman"/>
          <w:sz w:val="24"/>
          <w:szCs w:val="24"/>
        </w:rPr>
        <w:t xml:space="preserve">*, &amp; </w:t>
      </w:r>
      <w:r w:rsidRPr="00B6000C">
        <w:rPr>
          <w:rFonts w:ascii="Times New Roman" w:eastAsia="宋体" w:hAnsi="Times New Roman"/>
          <w:sz w:val="24"/>
          <w:szCs w:val="24"/>
        </w:rPr>
        <w:t>邹成路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 w:rsidR="00677806"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结构工程师</w:t>
      </w:r>
      <w:r w:rsidR="00677806"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FB499DA" w:rsidR="00677806" w:rsidRPr="00F22226" w:rsidRDefault="00F500F3" w:rsidP="006721A7">
      <w:pPr>
        <w:pStyle w:val="a3"/>
        <w:numPr>
          <w:ilvl w:val="0"/>
          <w:numId w:val="1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 w:hint="eastAsia"/>
          <w:sz w:val="24"/>
          <w:szCs w:val="24"/>
        </w:rPr>
        <w:t>梁小波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b/>
          <w:bCs/>
          <w:sz w:val="24"/>
          <w:szCs w:val="24"/>
        </w:rPr>
        <w:t>林威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徐金峰</w:t>
      </w:r>
      <w:r w:rsidRPr="00B6000C">
        <w:rPr>
          <w:rFonts w:ascii="Times New Roman" w:eastAsia="宋体" w:hAnsi="Times New Roman"/>
          <w:sz w:val="24"/>
          <w:szCs w:val="24"/>
        </w:rPr>
        <w:t xml:space="preserve">, </w:t>
      </w:r>
      <w:r w:rsidRPr="00B6000C">
        <w:rPr>
          <w:rFonts w:ascii="Times New Roman" w:eastAsia="宋体" w:hAnsi="Times New Roman"/>
          <w:sz w:val="24"/>
          <w:szCs w:val="24"/>
        </w:rPr>
        <w:t>刘志义</w:t>
      </w:r>
      <w:r w:rsidRPr="00B6000C">
        <w:rPr>
          <w:rFonts w:ascii="Times New Roman" w:eastAsia="宋体" w:hAnsi="Times New Roman"/>
          <w:sz w:val="24"/>
          <w:szCs w:val="24"/>
        </w:rPr>
        <w:t xml:space="preserve">, &amp; </w:t>
      </w:r>
      <w:r w:rsidRPr="00B6000C">
        <w:rPr>
          <w:rFonts w:ascii="Times New Roman" w:eastAsia="宋体" w:hAnsi="Times New Roman"/>
          <w:sz w:val="24"/>
          <w:szCs w:val="24"/>
        </w:rPr>
        <w:t>赵刚</w:t>
      </w:r>
      <w:r w:rsidRPr="00B6000C">
        <w:rPr>
          <w:rFonts w:ascii="Times New Roman" w:eastAsia="宋体" w:hAnsi="Times New Roman"/>
          <w:sz w:val="24"/>
          <w:szCs w:val="24"/>
        </w:rPr>
        <w:t>. (2022)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677806"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="00677806"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="00677806" w:rsidRPr="00F22226">
        <w:rPr>
          <w:rFonts w:ascii="Times New Roman" w:eastAsia="宋体" w:hAnsi="Times New Roman"/>
          <w:sz w:val="24"/>
          <w:szCs w:val="24"/>
        </w:rPr>
        <w:t>建筑施工</w:t>
      </w:r>
      <w:r w:rsidR="00677806"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04F047A0" w:rsidR="00677806" w:rsidRPr="00461067" w:rsidRDefault="0067780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C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onference Papers</w:t>
      </w:r>
    </w:p>
    <w:p w14:paraId="06532820" w14:textId="54AD03AD" w:rsidR="00901191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Sheil, B., Xie, X.*, Zhang, Y., &amp; Cao, Y. (2024). </w:t>
      </w:r>
      <w:r w:rsidR="00901191" w:rsidRPr="00901191">
        <w:rPr>
          <w:rFonts w:ascii="Times New Roman" w:eastAsia="宋体" w:hAnsi="Times New Roman"/>
          <w:sz w:val="24"/>
          <w:szCs w:val="24"/>
        </w:rPr>
        <w:t>Semantic segmentation of large-scale segmental lining point clouds using 3D deep learning. GeoShanghai International Conference 2024, 012026. https://doi.org/10.1088/1755-1315/1337/1/012026</w:t>
      </w:r>
      <w:r w:rsidR="00901191"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3454CA2B" w:rsidR="005F4B85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*, Sheil, B., Xie, X., Li, K., &amp; Niu, G. (2024). </w:t>
      </w:r>
      <w:r w:rsidR="00697521" w:rsidRPr="00697521">
        <w:rPr>
          <w:rFonts w:ascii="Times New Roman" w:eastAsia="宋体" w:hAnsi="Times New Roman"/>
          <w:sz w:val="24"/>
          <w:szCs w:val="24"/>
        </w:rPr>
        <w:t>Segment segmentation of tunnel ring point clouds using 3D deep learning. World Tunnel Congress 2024, 3059–3066. https://doi.org/10.1201/9781003495505-406</w:t>
      </w:r>
      <w:r w:rsidR="00697521"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5D7FD9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, Zhou, B., Li, P., &amp; Wang, C. (2023). </w:t>
      </w:r>
      <w:r w:rsidR="00677806" w:rsidRPr="00F22226">
        <w:rPr>
          <w:rFonts w:ascii="Times New Roman" w:eastAsia="宋体" w:hAnsi="Times New Roman"/>
          <w:sz w:val="24"/>
          <w:szCs w:val="24"/>
        </w:rPr>
        <w:t>Refined perception and ma</w:t>
      </w:r>
      <w:r w:rsidR="00677806"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99E4B52" w:rsidR="00677806" w:rsidRPr="00651AE8" w:rsidRDefault="00B81940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B6000C">
        <w:rPr>
          <w:rFonts w:ascii="Times New Roman" w:eastAsia="宋体" w:hAnsi="Times New Roman"/>
          <w:b/>
          <w:bCs/>
          <w:sz w:val="24"/>
          <w:szCs w:val="24"/>
        </w:rPr>
        <w:t>Lin, W.</w:t>
      </w:r>
      <w:r w:rsidRPr="00B6000C">
        <w:rPr>
          <w:rFonts w:ascii="Times New Roman" w:eastAsia="宋体" w:hAnsi="Times New Roman"/>
          <w:sz w:val="24"/>
          <w:szCs w:val="24"/>
        </w:rPr>
        <w:t xml:space="preserve">, Xie, X.*, Li, P., Xiao, B., Lu, X., Feng, B., Jin, P., &amp; Hu, Y. (2022). </w:t>
      </w:r>
      <w:r w:rsidR="00677806" w:rsidRPr="00651AE8">
        <w:rPr>
          <w:rFonts w:ascii="Times New Roman" w:eastAsia="宋体" w:hAnsi="Times New Roman"/>
          <w:sz w:val="24"/>
          <w:szCs w:val="24"/>
        </w:rPr>
        <w:t xml:space="preserve">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</w:t>
      </w:r>
      <w:r w:rsidR="00677806" w:rsidRPr="00651AE8">
        <w:rPr>
          <w:rFonts w:ascii="Times New Roman" w:eastAsia="宋体" w:hAnsi="Times New Roman"/>
          <w:sz w:val="24"/>
          <w:szCs w:val="24"/>
        </w:rPr>
        <w:lastRenderedPageBreak/>
        <w:t>https://doi.org/10.1109/ICHCE57331.2022.10042697.</w:t>
      </w:r>
    </w:p>
    <w:p w14:paraId="2558F979" w14:textId="5DB0E3B9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atents</w:t>
      </w:r>
    </w:p>
    <w:p w14:paraId="2893D45C" w14:textId="4AFD48EE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4A46A6BC" w14:textId="71E3B28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137767EC" w14:textId="47446CE9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66DA723E" w14:textId="27130355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>.</w:t>
      </w:r>
    </w:p>
    <w:p w14:paraId="350C6C4E" w14:textId="578F3DF2" w:rsidR="009035CD" w:rsidRPr="006721A7" w:rsidRDefault="00677806" w:rsidP="009035C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So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ftware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107BC1B3" w:rsidR="005C607D" w:rsidRPr="00585166" w:rsidRDefault="005C607D" w:rsidP="005C607D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Ac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tivit</w:t>
      </w:r>
      <w:r w:rsidR="00055EE7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ies</w:t>
      </w:r>
    </w:p>
    <w:p w14:paraId="3905DD33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sentations</w:t>
      </w:r>
    </w:p>
    <w:p w14:paraId="5ED98D53" w14:textId="3107E30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2C2828CB" w14:textId="6854C148" w:rsidR="001F47F7" w:rsidRPr="009F375E" w:rsidRDefault="001F47F7" w:rsidP="009F375E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77777777" w:rsidR="005C607D" w:rsidRPr="00DF6AD7" w:rsidRDefault="005C607D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DF6AD7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osters</w:t>
      </w:r>
    </w:p>
    <w:p w14:paraId="40100907" w14:textId="1743780A" w:rsidR="00307B58" w:rsidRDefault="003D5066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 w:rsidR="0010024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100248"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 w:rsidR="00100248">
        <w:rPr>
          <w:rFonts w:ascii="Times New Roman" w:eastAsia="宋体" w:hAnsi="Times New Roman" w:hint="eastAsia"/>
          <w:sz w:val="24"/>
          <w:szCs w:val="24"/>
        </w:rPr>
        <w:t>S</w:t>
      </w:r>
      <w:r w:rsidR="00100248" w:rsidRPr="00100248">
        <w:rPr>
          <w:rFonts w:ascii="Times New Roman" w:eastAsia="宋体" w:hAnsi="Times New Roman"/>
          <w:sz w:val="24"/>
          <w:szCs w:val="24"/>
        </w:rPr>
        <w:t>-Macau 2024)</w:t>
      </w:r>
      <w:r w:rsidR="00100248">
        <w:rPr>
          <w:rFonts w:ascii="Times New Roman" w:eastAsia="宋体" w:hAnsi="Times New Roman" w:hint="eastAsia"/>
          <w:sz w:val="24"/>
          <w:szCs w:val="24"/>
        </w:rPr>
        <w:t>, Macau, 14</w:t>
      </w:r>
      <w:r w:rsidR="00100248">
        <w:rPr>
          <w:rFonts w:ascii="Times New Roman" w:eastAsia="宋体" w:hAnsi="Times New Roman"/>
          <w:sz w:val="24"/>
          <w:szCs w:val="24"/>
        </w:rPr>
        <w:t>–</w:t>
      </w:r>
      <w:r w:rsidR="00100248"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57186FB3" w14:textId="61CE3D3C" w:rsidR="005C607D" w:rsidRDefault="005C607D" w:rsidP="005C607D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77777777" w:rsidR="005C607D" w:rsidRPr="00DF6AD7" w:rsidRDefault="005C607D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 w:rsidRPr="00DF6AD7">
        <w:rPr>
          <w:rFonts w:ascii="Times New Roman" w:eastAsia="宋体" w:hAnsi="Times New Roman"/>
          <w:b/>
          <w:bCs/>
          <w:sz w:val="24"/>
          <w:szCs w:val="24"/>
          <w:u w:val="single"/>
        </w:rPr>
        <w:t>Reviews</w:t>
      </w:r>
    </w:p>
    <w:p w14:paraId="27F6A6C4" w14:textId="4AFEFDE8" w:rsidR="00433E63" w:rsidRDefault="00433E63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Tunnelling and Underground Space Technology</w:t>
      </w:r>
      <w:r w:rsidR="00937157">
        <w:rPr>
          <w:rFonts w:ascii="Times New Roman" w:eastAsia="宋体" w:hAnsi="Times New Roman" w:hint="eastAsia"/>
          <w:sz w:val="24"/>
          <w:szCs w:val="24"/>
        </w:rPr>
        <w:t>,</w:t>
      </w:r>
      <w:r w:rsidR="00CD05BB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B54380">
        <w:rPr>
          <w:rFonts w:ascii="Times New Roman" w:eastAsia="宋体" w:hAnsi="Times New Roman"/>
          <w:sz w:val="24"/>
          <w:szCs w:val="24"/>
        </w:rPr>
        <w:t>4</w:t>
      </w:r>
      <w:r w:rsidR="00937157"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CD05BB">
        <w:rPr>
          <w:rFonts w:ascii="Times New Roman" w:eastAsia="宋体" w:hAnsi="Times New Roman" w:hint="eastAsia"/>
          <w:sz w:val="24"/>
          <w:szCs w:val="24"/>
        </w:rPr>
        <w:t>s</w:t>
      </w:r>
    </w:p>
    <w:p w14:paraId="1847A493" w14:textId="2CAF9D37" w:rsidR="005C607D" w:rsidRDefault="005C607D" w:rsidP="005C607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>nderground Space</w:t>
      </w:r>
      <w:r w:rsidR="00485680">
        <w:rPr>
          <w:rFonts w:ascii="Times New Roman" w:eastAsia="宋体" w:hAnsi="Times New Roman"/>
          <w:sz w:val="24"/>
          <w:szCs w:val="24"/>
        </w:rPr>
        <w:t xml:space="preserve">, </w:t>
      </w:r>
      <w:r w:rsidR="00231750">
        <w:rPr>
          <w:rFonts w:ascii="Times New Roman" w:eastAsia="宋体" w:hAnsi="Times New Roman"/>
          <w:sz w:val="24"/>
          <w:szCs w:val="24"/>
        </w:rPr>
        <w:t>5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42C0A35B" w14:textId="6FF09DC9" w:rsidR="008C3C31" w:rsidRPr="00585166" w:rsidRDefault="007D5852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 w:hint="eastAsia"/>
          <w:b/>
          <w:bCs/>
          <w:color w:val="4472C4" w:themeColor="accent1"/>
          <w:sz w:val="28"/>
          <w:szCs w:val="28"/>
          <w:u w:val="single"/>
        </w:rPr>
        <w:t>S</w:t>
      </w: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upervision</w:t>
      </w:r>
    </w:p>
    <w:p w14:paraId="466F86E3" w14:textId="7A6079A5" w:rsidR="00810DAB" w:rsidRPr="00B51310" w:rsidRDefault="00C550B7" w:rsidP="00B51310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/>
          <w:sz w:val="24"/>
          <w:szCs w:val="24"/>
        </w:rPr>
        <w:t>Tom Hill</w:t>
      </w:r>
      <w:r w:rsidR="00810DAB" w:rsidRPr="00B51310">
        <w:rPr>
          <w:rFonts w:ascii="Times New Roman" w:eastAsia="宋体" w:hAnsi="Times New Roman"/>
          <w:sz w:val="24"/>
          <w:szCs w:val="24"/>
        </w:rPr>
        <w:t>, University</w:t>
      </w:r>
      <w:r w:rsidR="000B7F90">
        <w:rPr>
          <w:rFonts w:ascii="Times New Roman" w:eastAsia="宋体" w:hAnsi="Times New Roman"/>
          <w:sz w:val="24"/>
          <w:szCs w:val="24"/>
        </w:rPr>
        <w:t xml:space="preserve"> of Cambridge</w:t>
      </w:r>
      <w:r w:rsidR="00810DAB" w:rsidRPr="00B51310">
        <w:rPr>
          <w:rFonts w:ascii="Times New Roman" w:eastAsia="宋体" w:hAnsi="Times New Roman"/>
          <w:sz w:val="24"/>
          <w:szCs w:val="24"/>
        </w:rPr>
        <w:t xml:space="preserve">, </w:t>
      </w:r>
      <w:r w:rsidR="00CD0646">
        <w:rPr>
          <w:rFonts w:ascii="Times New Roman" w:eastAsia="宋体" w:hAnsi="Times New Roman"/>
          <w:sz w:val="24"/>
          <w:szCs w:val="24"/>
        </w:rPr>
        <w:t>fourth year project</w:t>
      </w:r>
      <w:r w:rsidR="00810DAB" w:rsidRPr="00B51310">
        <w:rPr>
          <w:rFonts w:ascii="Times New Roman" w:eastAsia="宋体" w:hAnsi="Times New Roman"/>
          <w:sz w:val="24"/>
          <w:szCs w:val="24"/>
        </w:rPr>
        <w:t>, 202</w:t>
      </w:r>
      <w:r w:rsidR="00C12816">
        <w:rPr>
          <w:rFonts w:ascii="Times New Roman" w:eastAsia="宋体" w:hAnsi="Times New Roman"/>
          <w:sz w:val="24"/>
          <w:szCs w:val="24"/>
        </w:rPr>
        <w:t>4</w:t>
      </w:r>
    </w:p>
    <w:p w14:paraId="3F968EDA" w14:textId="2A636108" w:rsidR="00810DAB" w:rsidRDefault="00810DAB" w:rsidP="00810DAB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B119C9">
        <w:rPr>
          <w:rFonts w:ascii="Times New Roman" w:eastAsia="宋体" w:hAnsi="Times New Roman"/>
          <w:sz w:val="24"/>
          <w:szCs w:val="24"/>
        </w:rPr>
        <w:t>Dr</w:t>
      </w:r>
      <w:r>
        <w:rPr>
          <w:rFonts w:ascii="Times New Roman" w:eastAsia="宋体" w:hAnsi="Times New Roman"/>
          <w:sz w:val="24"/>
          <w:szCs w:val="24"/>
        </w:rPr>
        <w:t xml:space="preserve">. </w:t>
      </w:r>
      <w:r w:rsidR="00B119C9">
        <w:rPr>
          <w:rFonts w:ascii="Times New Roman" w:eastAsia="宋体" w:hAnsi="Times New Roman"/>
          <w:sz w:val="24"/>
          <w:szCs w:val="24"/>
        </w:rPr>
        <w:t>Brian Sheil</w:t>
      </w:r>
    </w:p>
    <w:p w14:paraId="52885FB5" w14:textId="6B1835FB" w:rsidR="00810DAB" w:rsidRPr="002C6116" w:rsidRDefault="00810DAB" w:rsidP="002C6116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2C74EAEA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lastRenderedPageBreak/>
        <w:t>Z</w:t>
      </w:r>
      <w:r w:rsidRPr="00655263">
        <w:rPr>
          <w:rFonts w:ascii="Times New Roman" w:eastAsia="宋体" w:hAnsi="Times New Roman"/>
          <w:sz w:val="24"/>
          <w:szCs w:val="24"/>
        </w:rPr>
        <w:t>eyu Wu, Tongji University, Bachelor thesis, 2023</w:t>
      </w:r>
    </w:p>
    <w:p w14:paraId="09573805" w14:textId="34C3B1CA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Research on intelligent early warning technology for parametric construction of deep foundation pit in soft soil in Shanghai</w:t>
      </w:r>
    </w:p>
    <w:p w14:paraId="52D2E51A" w14:textId="388F954B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1B30C1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6DEBA46B" w14:textId="7CE22539" w:rsidR="007D5852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A189B75" w14:textId="77777777" w:rsidR="00655263" w:rsidRPr="00655263" w:rsidRDefault="00655263" w:rsidP="00655263">
      <w:pPr>
        <w:pStyle w:val="a3"/>
        <w:numPr>
          <w:ilvl w:val="0"/>
          <w:numId w:val="7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5263">
        <w:rPr>
          <w:rFonts w:ascii="Times New Roman" w:eastAsia="宋体" w:hAnsi="Times New Roman" w:hint="eastAsia"/>
          <w:sz w:val="24"/>
          <w:szCs w:val="24"/>
        </w:rPr>
        <w:t>M</w:t>
      </w:r>
      <w:r w:rsidRPr="00655263">
        <w:rPr>
          <w:rFonts w:ascii="Times New Roman" w:eastAsia="宋体" w:hAnsi="Times New Roman"/>
          <w:sz w:val="24"/>
          <w:szCs w:val="24"/>
        </w:rPr>
        <w:t>eitao Zou, Tongji University, Bachelor thesis, 2022</w:t>
      </w:r>
    </w:p>
    <w:p w14:paraId="040F90CA" w14:textId="77777777" w:rsidR="007D5852" w:rsidRPr="00161261" w:rsidRDefault="007D5852" w:rsidP="00655263">
      <w:pPr>
        <w:pStyle w:val="a3"/>
        <w:ind w:left="420" w:firstLineChars="0" w:firstLine="0"/>
        <w:rPr>
          <w:rFonts w:ascii="Times New Roman" w:eastAsia="宋体" w:hAnsi="Times New Roman"/>
          <w:sz w:val="24"/>
          <w:szCs w:val="24"/>
        </w:rPr>
      </w:pPr>
      <w:r w:rsidRPr="00161261">
        <w:rPr>
          <w:rFonts w:ascii="Times New Roman" w:eastAsia="宋体" w:hAnsi="Times New Roman"/>
          <w:sz w:val="24"/>
          <w:szCs w:val="24"/>
        </w:rPr>
        <w:t>Ultra-long underground expressway air-ground fusion refinement intelligent measurement and control technology</w:t>
      </w:r>
    </w:p>
    <w:p w14:paraId="46426889" w14:textId="1ED182E7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S</w:t>
      </w:r>
      <w:r>
        <w:rPr>
          <w:rFonts w:ascii="Times New Roman" w:eastAsia="宋体" w:hAnsi="Times New Roman"/>
          <w:sz w:val="24"/>
          <w:szCs w:val="24"/>
        </w:rPr>
        <w:t xml:space="preserve">upervisor: </w:t>
      </w:r>
      <w:r w:rsidR="00F4615B">
        <w:rPr>
          <w:rFonts w:ascii="Times New Roman" w:eastAsia="宋体" w:hAnsi="Times New Roman"/>
          <w:sz w:val="24"/>
          <w:szCs w:val="24"/>
        </w:rPr>
        <w:t xml:space="preserve">Prof. </w:t>
      </w:r>
      <w:r>
        <w:rPr>
          <w:rFonts w:ascii="Times New Roman" w:eastAsia="宋体" w:hAnsi="Times New Roman"/>
          <w:sz w:val="24"/>
          <w:szCs w:val="24"/>
        </w:rPr>
        <w:t>Xiongyao Xie</w:t>
      </w:r>
    </w:p>
    <w:p w14:paraId="7CB11F57" w14:textId="760606EF" w:rsidR="008D001B" w:rsidRDefault="008D001B" w:rsidP="00883EB9">
      <w:pPr>
        <w:ind w:firstLine="42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C</w:t>
      </w:r>
      <w:r>
        <w:rPr>
          <w:rFonts w:ascii="Times New Roman" w:eastAsia="宋体" w:hAnsi="Times New Roman"/>
          <w:sz w:val="24"/>
          <w:szCs w:val="24"/>
        </w:rPr>
        <w:t>o-supervisor: Wei Lin</w:t>
      </w:r>
    </w:p>
    <w:p w14:paraId="558D6887" w14:textId="10356428" w:rsidR="00DA3516" w:rsidRPr="00585166" w:rsidRDefault="00070653" w:rsidP="00883EB9">
      <w:pPr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</w:pPr>
      <w:r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Grant</w:t>
      </w:r>
      <w:r w:rsidR="00DA3516" w:rsidRPr="00585166">
        <w:rPr>
          <w:rFonts w:ascii="Times New Roman" w:eastAsia="宋体" w:hAnsi="Times New Roman"/>
          <w:b/>
          <w:bCs/>
          <w:color w:val="4472C4" w:themeColor="accent1"/>
          <w:sz w:val="28"/>
          <w:szCs w:val="28"/>
          <w:u w:val="single"/>
        </w:rPr>
        <w:t>s</w:t>
      </w:r>
    </w:p>
    <w:p w14:paraId="2CEFE99F" w14:textId="4E84BC71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P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I</w:t>
      </w:r>
    </w:p>
    <w:p w14:paraId="259C25BC" w14:textId="57FA8DC0" w:rsidR="00DA3516" w:rsidRPr="00282DB1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China Scholarship Council [202206260174</w:t>
      </w:r>
      <w:r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4/2023–03/2024</w:t>
      </w:r>
    </w:p>
    <w:p w14:paraId="761595EF" w14:textId="7049CB55" w:rsidR="00DA3516" w:rsidRDefault="00DA3516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A7F66">
        <w:rPr>
          <w:rFonts w:ascii="Times New Roman" w:eastAsia="宋体" w:hAnsi="Times New Roman"/>
          <w:sz w:val="24"/>
          <w:szCs w:val="24"/>
        </w:rPr>
        <w:t>Shanghai Municipal Education Commission</w:t>
      </w:r>
      <w:r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/>
          <w:sz w:val="24"/>
          <w:szCs w:val="24"/>
        </w:rPr>
        <w:t>01/</w:t>
      </w:r>
      <w:r w:rsidRPr="003A7F66">
        <w:rPr>
          <w:rFonts w:ascii="Times New Roman" w:eastAsia="宋体" w:hAnsi="Times New Roman"/>
          <w:sz w:val="24"/>
          <w:szCs w:val="24"/>
        </w:rPr>
        <w:t>2017</w:t>
      </w:r>
      <w:r>
        <w:rPr>
          <w:rFonts w:ascii="Times New Roman" w:eastAsia="宋体" w:hAnsi="Times New Roman"/>
          <w:sz w:val="24"/>
          <w:szCs w:val="24"/>
        </w:rPr>
        <w:t>–01/</w:t>
      </w:r>
      <w:r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7777777" w:rsidR="00DA3516" w:rsidRPr="00C82E41" w:rsidRDefault="00DA3516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 w:rsidRPr="00C82E41"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Re</w:t>
      </w:r>
      <w:r w:rsidRPr="00C82E41">
        <w:rPr>
          <w:rFonts w:ascii="Times New Roman" w:eastAsia="宋体" w:hAnsi="Times New Roman"/>
          <w:b/>
          <w:bCs/>
          <w:sz w:val="24"/>
          <w:szCs w:val="24"/>
          <w:u w:val="single"/>
        </w:rPr>
        <w:t>searcher</w:t>
      </w:r>
    </w:p>
    <w:p w14:paraId="07EBB486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5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787928A1" w14:textId="77777777" w:rsidR="00DA3516" w:rsidRPr="003A1917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2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B18B248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6B331F">
        <w:rPr>
          <w:rFonts w:ascii="Times New Roman" w:eastAsia="宋体" w:hAnsi="Times New Roman"/>
          <w:sz w:val="24"/>
          <w:szCs w:val="24"/>
        </w:rPr>
        <w:t>2023YFC380670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5D7C4F7E" w14:textId="77777777" w:rsidR="00DA3516" w:rsidRPr="00F577E1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3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05027EBA" w14:textId="77777777" w:rsidR="00DA3516" w:rsidRPr="00C938BB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M</w:t>
      </w:r>
      <w:r>
        <w:rPr>
          <w:rFonts w:ascii="Times New Roman" w:eastAsia="宋体" w:hAnsi="Times New Roman"/>
          <w:sz w:val="24"/>
          <w:szCs w:val="24"/>
        </w:rPr>
        <w:t>inistry of Science and Technology of the People’s Republic of China [</w:t>
      </w:r>
      <w:r w:rsidRPr="007F7B63">
        <w:rPr>
          <w:rFonts w:ascii="Times New Roman" w:eastAsia="宋体" w:hAnsi="Times New Roman"/>
          <w:sz w:val="24"/>
          <w:szCs w:val="24"/>
        </w:rPr>
        <w:t>2019YFC0605100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BC452E7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3784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45AD3DA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52038008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22226843" w14:textId="77777777" w:rsidR="00DA3516" w:rsidRPr="008D29FF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National Natural Science Foundation of China [</w:t>
      </w:r>
      <w:r w:rsidRPr="00C81EF6">
        <w:rPr>
          <w:rFonts w:ascii="Times New Roman" w:eastAsia="宋体" w:hAnsi="Times New Roman"/>
          <w:sz w:val="24"/>
          <w:szCs w:val="24"/>
        </w:rPr>
        <w:t>51978431</w:t>
      </w:r>
      <w:r>
        <w:rPr>
          <w:rFonts w:ascii="Times New Roman" w:eastAsia="宋体" w:hAnsi="Times New Roman"/>
          <w:sz w:val="24"/>
          <w:szCs w:val="24"/>
        </w:rPr>
        <w:t>]</w:t>
      </w:r>
    </w:p>
    <w:p w14:paraId="1D06A836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2DZ1203004]</w:t>
      </w:r>
    </w:p>
    <w:p w14:paraId="236FD93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20DZ1202004]</w:t>
      </w:r>
    </w:p>
    <w:p w14:paraId="14EDC6CA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cience and Technology Commission of Shanghai Municipality [</w:t>
      </w:r>
      <w:r w:rsidRPr="00715746">
        <w:rPr>
          <w:rFonts w:ascii="Times New Roman" w:eastAsia="宋体" w:hAnsi="Times New Roman"/>
          <w:sz w:val="24"/>
          <w:szCs w:val="24"/>
        </w:rPr>
        <w:t>2017SHZDZX02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D</w:t>
      </w:r>
      <w:r>
        <w:rPr>
          <w:rFonts w:ascii="Times New Roman" w:eastAsia="宋体" w:hAnsi="Times New Roman"/>
          <w:sz w:val="24"/>
          <w:szCs w:val="24"/>
        </w:rPr>
        <w:t>epartment of Transport of Yunnan Province [2021-7]</w:t>
      </w:r>
    </w:p>
    <w:p w14:paraId="0F80CBB3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</w:t>
      </w:r>
      <w:r w:rsidRPr="005249B4">
        <w:rPr>
          <w:rFonts w:ascii="Times New Roman" w:eastAsia="宋体" w:hAnsi="Times New Roman"/>
          <w:sz w:val="24"/>
          <w:szCs w:val="24"/>
        </w:rPr>
        <w:t>52090W23000B</w:t>
      </w:r>
      <w:r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77777777" w:rsidR="00DA3516" w:rsidRDefault="00DA3516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4642D">
        <w:rPr>
          <w:rFonts w:ascii="Times New Roman" w:eastAsia="宋体" w:hAnsi="Times New Roman"/>
          <w:sz w:val="24"/>
          <w:szCs w:val="24"/>
        </w:rPr>
        <w:t>State Grid Shanghai Municipal Electric Power Company [52090W220001]</w:t>
      </w:r>
    </w:p>
    <w:p w14:paraId="3718EE5E" w14:textId="1C2A5047" w:rsidR="00DA3516" w:rsidRPr="006E0E6F" w:rsidRDefault="00DA3516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E0E6F">
        <w:rPr>
          <w:rFonts w:ascii="Times New Roman" w:eastAsia="宋体" w:hAnsi="Times New Roman"/>
          <w:sz w:val="24"/>
          <w:szCs w:val="24"/>
        </w:rPr>
        <w:t xml:space="preserve">Guangzhou Metro Design &amp; Research Institute Co., Ltd. </w:t>
      </w:r>
      <w:r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3C132B" w14:textId="77777777" w:rsidR="005042DA" w:rsidRDefault="005042DA" w:rsidP="000F2CC4">
      <w:r>
        <w:separator/>
      </w:r>
    </w:p>
  </w:endnote>
  <w:endnote w:type="continuationSeparator" w:id="0">
    <w:p w14:paraId="7A22D227" w14:textId="77777777" w:rsidR="005042DA" w:rsidRDefault="005042D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26B445" w14:textId="77777777" w:rsidR="005042DA" w:rsidRDefault="005042DA" w:rsidP="000F2CC4">
      <w:r>
        <w:separator/>
      </w:r>
    </w:p>
  </w:footnote>
  <w:footnote w:type="continuationSeparator" w:id="0">
    <w:p w14:paraId="679E3BF3" w14:textId="77777777" w:rsidR="005042DA" w:rsidRDefault="005042D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2CB721C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24306F6E"/>
    <w:multiLevelType w:val="hybridMultilevel"/>
    <w:tmpl w:val="3E7EE3BC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2B91382"/>
    <w:multiLevelType w:val="hybridMultilevel"/>
    <w:tmpl w:val="310C06E2"/>
    <w:lvl w:ilvl="0" w:tplc="04090001">
      <w:start w:val="1"/>
      <w:numFmt w:val="bullet"/>
      <w:lvlText w:val=""/>
      <w:lvlJc w:val="left"/>
      <w:pPr>
        <w:ind w:left="11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8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1"/>
  </w:num>
  <w:num w:numId="4">
    <w:abstractNumId w:val="13"/>
  </w:num>
  <w:num w:numId="5">
    <w:abstractNumId w:val="3"/>
  </w:num>
  <w:num w:numId="6">
    <w:abstractNumId w:val="14"/>
  </w:num>
  <w:num w:numId="7">
    <w:abstractNumId w:val="15"/>
  </w:num>
  <w:num w:numId="8">
    <w:abstractNumId w:val="6"/>
  </w:num>
  <w:num w:numId="9">
    <w:abstractNumId w:val="16"/>
  </w:num>
  <w:num w:numId="10">
    <w:abstractNumId w:val="1"/>
  </w:num>
  <w:num w:numId="11">
    <w:abstractNumId w:val="8"/>
  </w:num>
  <w:num w:numId="12">
    <w:abstractNumId w:val="18"/>
  </w:num>
  <w:num w:numId="13">
    <w:abstractNumId w:val="12"/>
  </w:num>
  <w:num w:numId="14">
    <w:abstractNumId w:val="0"/>
  </w:num>
  <w:num w:numId="15">
    <w:abstractNumId w:val="10"/>
  </w:num>
  <w:num w:numId="16">
    <w:abstractNumId w:val="9"/>
  </w:num>
  <w:num w:numId="17">
    <w:abstractNumId w:val="4"/>
  </w:num>
  <w:num w:numId="18">
    <w:abstractNumId w:val="5"/>
  </w:num>
  <w:num w:numId="1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M6oFABEI8JItAAAA"/>
  </w:docVars>
  <w:rsids>
    <w:rsidRoot w:val="0065334A"/>
    <w:rsid w:val="000014F6"/>
    <w:rsid w:val="00001658"/>
    <w:rsid w:val="00001D58"/>
    <w:rsid w:val="000129F3"/>
    <w:rsid w:val="00013A92"/>
    <w:rsid w:val="00016A8D"/>
    <w:rsid w:val="0002305D"/>
    <w:rsid w:val="00025D97"/>
    <w:rsid w:val="00033141"/>
    <w:rsid w:val="000335F0"/>
    <w:rsid w:val="00033CA5"/>
    <w:rsid w:val="0003492F"/>
    <w:rsid w:val="000379DD"/>
    <w:rsid w:val="00037D3C"/>
    <w:rsid w:val="00042B1C"/>
    <w:rsid w:val="00055EE7"/>
    <w:rsid w:val="00055FC4"/>
    <w:rsid w:val="00056C38"/>
    <w:rsid w:val="00057FBC"/>
    <w:rsid w:val="000612F7"/>
    <w:rsid w:val="00065790"/>
    <w:rsid w:val="00070653"/>
    <w:rsid w:val="0007118F"/>
    <w:rsid w:val="00073B51"/>
    <w:rsid w:val="00073C6D"/>
    <w:rsid w:val="000749DA"/>
    <w:rsid w:val="00074CBE"/>
    <w:rsid w:val="000756C3"/>
    <w:rsid w:val="00075E7F"/>
    <w:rsid w:val="000828C3"/>
    <w:rsid w:val="00083905"/>
    <w:rsid w:val="00087250"/>
    <w:rsid w:val="00095A4A"/>
    <w:rsid w:val="000A3F38"/>
    <w:rsid w:val="000A6B93"/>
    <w:rsid w:val="000B21BF"/>
    <w:rsid w:val="000B705F"/>
    <w:rsid w:val="000B72DF"/>
    <w:rsid w:val="000B7F90"/>
    <w:rsid w:val="000C5A85"/>
    <w:rsid w:val="000D0818"/>
    <w:rsid w:val="000D255B"/>
    <w:rsid w:val="000D4D01"/>
    <w:rsid w:val="000D6110"/>
    <w:rsid w:val="000F2CC4"/>
    <w:rsid w:val="000F3900"/>
    <w:rsid w:val="000F6F5E"/>
    <w:rsid w:val="00100248"/>
    <w:rsid w:val="00102C03"/>
    <w:rsid w:val="00104CCB"/>
    <w:rsid w:val="00105306"/>
    <w:rsid w:val="00105EE1"/>
    <w:rsid w:val="00106150"/>
    <w:rsid w:val="001124AB"/>
    <w:rsid w:val="00112C1E"/>
    <w:rsid w:val="00113AC7"/>
    <w:rsid w:val="0011411B"/>
    <w:rsid w:val="00115136"/>
    <w:rsid w:val="00124D6F"/>
    <w:rsid w:val="001257A8"/>
    <w:rsid w:val="00125F27"/>
    <w:rsid w:val="00127182"/>
    <w:rsid w:val="00131767"/>
    <w:rsid w:val="00141442"/>
    <w:rsid w:val="001435AA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A17C3"/>
    <w:rsid w:val="001A2F46"/>
    <w:rsid w:val="001A6D76"/>
    <w:rsid w:val="001B30C1"/>
    <w:rsid w:val="001B462E"/>
    <w:rsid w:val="001B5783"/>
    <w:rsid w:val="001B5790"/>
    <w:rsid w:val="001C1A7C"/>
    <w:rsid w:val="001D08D0"/>
    <w:rsid w:val="001D1305"/>
    <w:rsid w:val="001D3A6C"/>
    <w:rsid w:val="001F2356"/>
    <w:rsid w:val="001F314A"/>
    <w:rsid w:val="001F47F7"/>
    <w:rsid w:val="001F48BD"/>
    <w:rsid w:val="00201D81"/>
    <w:rsid w:val="002030B7"/>
    <w:rsid w:val="0020419F"/>
    <w:rsid w:val="00205519"/>
    <w:rsid w:val="002067E0"/>
    <w:rsid w:val="002075D0"/>
    <w:rsid w:val="00207AFC"/>
    <w:rsid w:val="00216643"/>
    <w:rsid w:val="002269C1"/>
    <w:rsid w:val="00231750"/>
    <w:rsid w:val="002359D9"/>
    <w:rsid w:val="00240D88"/>
    <w:rsid w:val="00242856"/>
    <w:rsid w:val="00245A17"/>
    <w:rsid w:val="00246705"/>
    <w:rsid w:val="00250F27"/>
    <w:rsid w:val="00253C28"/>
    <w:rsid w:val="002555FD"/>
    <w:rsid w:val="00257416"/>
    <w:rsid w:val="0026504D"/>
    <w:rsid w:val="00271848"/>
    <w:rsid w:val="0027262E"/>
    <w:rsid w:val="00275341"/>
    <w:rsid w:val="002814D6"/>
    <w:rsid w:val="0028235A"/>
    <w:rsid w:val="00282DB1"/>
    <w:rsid w:val="00291258"/>
    <w:rsid w:val="00295AB0"/>
    <w:rsid w:val="00296636"/>
    <w:rsid w:val="002A3279"/>
    <w:rsid w:val="002A6D92"/>
    <w:rsid w:val="002B1DC3"/>
    <w:rsid w:val="002B6548"/>
    <w:rsid w:val="002C6116"/>
    <w:rsid w:val="002C7F17"/>
    <w:rsid w:val="002D0BF3"/>
    <w:rsid w:val="002D1D06"/>
    <w:rsid w:val="002D33C0"/>
    <w:rsid w:val="002D78EA"/>
    <w:rsid w:val="002E0891"/>
    <w:rsid w:val="002E146C"/>
    <w:rsid w:val="002E5F4F"/>
    <w:rsid w:val="002E70BD"/>
    <w:rsid w:val="002E7C8B"/>
    <w:rsid w:val="002F0454"/>
    <w:rsid w:val="002F5A27"/>
    <w:rsid w:val="002F7CE8"/>
    <w:rsid w:val="00302B7E"/>
    <w:rsid w:val="00305A3A"/>
    <w:rsid w:val="00307B58"/>
    <w:rsid w:val="00312A6F"/>
    <w:rsid w:val="003136E1"/>
    <w:rsid w:val="0033221B"/>
    <w:rsid w:val="0033360F"/>
    <w:rsid w:val="00343040"/>
    <w:rsid w:val="00343E18"/>
    <w:rsid w:val="00344E10"/>
    <w:rsid w:val="0034530B"/>
    <w:rsid w:val="0036296A"/>
    <w:rsid w:val="00362C17"/>
    <w:rsid w:val="00364122"/>
    <w:rsid w:val="003719E9"/>
    <w:rsid w:val="00373E79"/>
    <w:rsid w:val="00384320"/>
    <w:rsid w:val="00391623"/>
    <w:rsid w:val="0039168A"/>
    <w:rsid w:val="00391F4D"/>
    <w:rsid w:val="0039422F"/>
    <w:rsid w:val="00394285"/>
    <w:rsid w:val="00395765"/>
    <w:rsid w:val="003A1477"/>
    <w:rsid w:val="003A1917"/>
    <w:rsid w:val="003A7F66"/>
    <w:rsid w:val="003B2816"/>
    <w:rsid w:val="003C3F6E"/>
    <w:rsid w:val="003C537C"/>
    <w:rsid w:val="003D5066"/>
    <w:rsid w:val="003D524A"/>
    <w:rsid w:val="003D603D"/>
    <w:rsid w:val="003E5ABD"/>
    <w:rsid w:val="003F61CA"/>
    <w:rsid w:val="003F6708"/>
    <w:rsid w:val="004007F5"/>
    <w:rsid w:val="00403464"/>
    <w:rsid w:val="00411932"/>
    <w:rsid w:val="00412059"/>
    <w:rsid w:val="00412326"/>
    <w:rsid w:val="00412B27"/>
    <w:rsid w:val="004132D6"/>
    <w:rsid w:val="00427A56"/>
    <w:rsid w:val="004303BA"/>
    <w:rsid w:val="00431791"/>
    <w:rsid w:val="00431CDE"/>
    <w:rsid w:val="00433E63"/>
    <w:rsid w:val="0043561F"/>
    <w:rsid w:val="004370F0"/>
    <w:rsid w:val="00443D08"/>
    <w:rsid w:val="00445596"/>
    <w:rsid w:val="004500A2"/>
    <w:rsid w:val="00461067"/>
    <w:rsid w:val="00466D06"/>
    <w:rsid w:val="004670D0"/>
    <w:rsid w:val="004703A2"/>
    <w:rsid w:val="00470A15"/>
    <w:rsid w:val="0047722C"/>
    <w:rsid w:val="00481D5B"/>
    <w:rsid w:val="004840B5"/>
    <w:rsid w:val="004840B9"/>
    <w:rsid w:val="00485680"/>
    <w:rsid w:val="004903BA"/>
    <w:rsid w:val="0049284D"/>
    <w:rsid w:val="00493F92"/>
    <w:rsid w:val="004960A7"/>
    <w:rsid w:val="00496EC9"/>
    <w:rsid w:val="004A36D2"/>
    <w:rsid w:val="004A52E6"/>
    <w:rsid w:val="004B4D38"/>
    <w:rsid w:val="004D00DD"/>
    <w:rsid w:val="004D1CF7"/>
    <w:rsid w:val="004E2820"/>
    <w:rsid w:val="004E5C22"/>
    <w:rsid w:val="004E7861"/>
    <w:rsid w:val="004E7C5D"/>
    <w:rsid w:val="004F4DAD"/>
    <w:rsid w:val="00501792"/>
    <w:rsid w:val="005042DA"/>
    <w:rsid w:val="005055F4"/>
    <w:rsid w:val="00511B04"/>
    <w:rsid w:val="00511BD1"/>
    <w:rsid w:val="00511EC5"/>
    <w:rsid w:val="00512225"/>
    <w:rsid w:val="00512301"/>
    <w:rsid w:val="0051368C"/>
    <w:rsid w:val="0051382C"/>
    <w:rsid w:val="005153E1"/>
    <w:rsid w:val="005249B4"/>
    <w:rsid w:val="00530CBC"/>
    <w:rsid w:val="00530EA4"/>
    <w:rsid w:val="00535F34"/>
    <w:rsid w:val="00544996"/>
    <w:rsid w:val="00545459"/>
    <w:rsid w:val="0055487D"/>
    <w:rsid w:val="00557669"/>
    <w:rsid w:val="005628E8"/>
    <w:rsid w:val="00562F41"/>
    <w:rsid w:val="00570194"/>
    <w:rsid w:val="00575A03"/>
    <w:rsid w:val="00576DB2"/>
    <w:rsid w:val="00581AC4"/>
    <w:rsid w:val="00585166"/>
    <w:rsid w:val="00585AEE"/>
    <w:rsid w:val="005901E6"/>
    <w:rsid w:val="005A1BD8"/>
    <w:rsid w:val="005A3B44"/>
    <w:rsid w:val="005B1D4E"/>
    <w:rsid w:val="005B5DCC"/>
    <w:rsid w:val="005C0865"/>
    <w:rsid w:val="005C607D"/>
    <w:rsid w:val="005C7BAE"/>
    <w:rsid w:val="005D0B98"/>
    <w:rsid w:val="005D1C36"/>
    <w:rsid w:val="005D543A"/>
    <w:rsid w:val="005D7FD3"/>
    <w:rsid w:val="005E3D4E"/>
    <w:rsid w:val="005E4D02"/>
    <w:rsid w:val="005E5B64"/>
    <w:rsid w:val="005E5F69"/>
    <w:rsid w:val="005F1D46"/>
    <w:rsid w:val="005F285E"/>
    <w:rsid w:val="005F3B96"/>
    <w:rsid w:val="005F4B85"/>
    <w:rsid w:val="00602D10"/>
    <w:rsid w:val="00603A81"/>
    <w:rsid w:val="00610ADF"/>
    <w:rsid w:val="0061193B"/>
    <w:rsid w:val="00612990"/>
    <w:rsid w:val="006160F2"/>
    <w:rsid w:val="00616584"/>
    <w:rsid w:val="006173F4"/>
    <w:rsid w:val="00621C4B"/>
    <w:rsid w:val="00622322"/>
    <w:rsid w:val="00623B4F"/>
    <w:rsid w:val="006338B2"/>
    <w:rsid w:val="006339DA"/>
    <w:rsid w:val="0063666B"/>
    <w:rsid w:val="00641F77"/>
    <w:rsid w:val="00644013"/>
    <w:rsid w:val="00645D37"/>
    <w:rsid w:val="006511B6"/>
    <w:rsid w:val="00651AE8"/>
    <w:rsid w:val="0065334A"/>
    <w:rsid w:val="00655263"/>
    <w:rsid w:val="00662028"/>
    <w:rsid w:val="00664644"/>
    <w:rsid w:val="006721A7"/>
    <w:rsid w:val="00672381"/>
    <w:rsid w:val="006744B4"/>
    <w:rsid w:val="006777DD"/>
    <w:rsid w:val="00677806"/>
    <w:rsid w:val="00677E33"/>
    <w:rsid w:val="00683760"/>
    <w:rsid w:val="006874AA"/>
    <w:rsid w:val="006959D8"/>
    <w:rsid w:val="00695EB1"/>
    <w:rsid w:val="00697521"/>
    <w:rsid w:val="006A2F2F"/>
    <w:rsid w:val="006B331F"/>
    <w:rsid w:val="006B37F8"/>
    <w:rsid w:val="006B5411"/>
    <w:rsid w:val="006C539F"/>
    <w:rsid w:val="006C6470"/>
    <w:rsid w:val="006D170A"/>
    <w:rsid w:val="006D18CD"/>
    <w:rsid w:val="006D6970"/>
    <w:rsid w:val="006D6D0C"/>
    <w:rsid w:val="006E0E6F"/>
    <w:rsid w:val="006E4422"/>
    <w:rsid w:val="006E64DB"/>
    <w:rsid w:val="006F4BD7"/>
    <w:rsid w:val="006F4EDF"/>
    <w:rsid w:val="006F51E0"/>
    <w:rsid w:val="006F59BA"/>
    <w:rsid w:val="00704126"/>
    <w:rsid w:val="007056AC"/>
    <w:rsid w:val="00715746"/>
    <w:rsid w:val="00717DF5"/>
    <w:rsid w:val="007213A0"/>
    <w:rsid w:val="00721CA8"/>
    <w:rsid w:val="007236DE"/>
    <w:rsid w:val="0072423B"/>
    <w:rsid w:val="00724A28"/>
    <w:rsid w:val="00726016"/>
    <w:rsid w:val="007277E7"/>
    <w:rsid w:val="00737852"/>
    <w:rsid w:val="00742148"/>
    <w:rsid w:val="007436CB"/>
    <w:rsid w:val="007449BD"/>
    <w:rsid w:val="00746FFF"/>
    <w:rsid w:val="007477C8"/>
    <w:rsid w:val="00751281"/>
    <w:rsid w:val="0075369F"/>
    <w:rsid w:val="007539E4"/>
    <w:rsid w:val="007554C0"/>
    <w:rsid w:val="00771E8D"/>
    <w:rsid w:val="0077391D"/>
    <w:rsid w:val="00777BF1"/>
    <w:rsid w:val="00781F89"/>
    <w:rsid w:val="00783B22"/>
    <w:rsid w:val="00790371"/>
    <w:rsid w:val="00790B73"/>
    <w:rsid w:val="007914C7"/>
    <w:rsid w:val="00792431"/>
    <w:rsid w:val="00793467"/>
    <w:rsid w:val="00793DA2"/>
    <w:rsid w:val="007A3214"/>
    <w:rsid w:val="007A68CD"/>
    <w:rsid w:val="007A7C8E"/>
    <w:rsid w:val="007B4629"/>
    <w:rsid w:val="007C0B07"/>
    <w:rsid w:val="007D344B"/>
    <w:rsid w:val="007D39B8"/>
    <w:rsid w:val="007D4590"/>
    <w:rsid w:val="007D4E6F"/>
    <w:rsid w:val="007D5852"/>
    <w:rsid w:val="007E425E"/>
    <w:rsid w:val="007E564D"/>
    <w:rsid w:val="007F04F3"/>
    <w:rsid w:val="007F226A"/>
    <w:rsid w:val="007F229A"/>
    <w:rsid w:val="007F2583"/>
    <w:rsid w:val="007F71D7"/>
    <w:rsid w:val="007F7AED"/>
    <w:rsid w:val="007F7B63"/>
    <w:rsid w:val="008050E6"/>
    <w:rsid w:val="008059FD"/>
    <w:rsid w:val="008075F6"/>
    <w:rsid w:val="00810DAB"/>
    <w:rsid w:val="00814158"/>
    <w:rsid w:val="0081449E"/>
    <w:rsid w:val="00816019"/>
    <w:rsid w:val="00817DE5"/>
    <w:rsid w:val="00826C67"/>
    <w:rsid w:val="00830DA1"/>
    <w:rsid w:val="00842095"/>
    <w:rsid w:val="0085146D"/>
    <w:rsid w:val="0085256E"/>
    <w:rsid w:val="00852863"/>
    <w:rsid w:val="00853BBF"/>
    <w:rsid w:val="0085790C"/>
    <w:rsid w:val="00863DD7"/>
    <w:rsid w:val="008775F6"/>
    <w:rsid w:val="00883EB9"/>
    <w:rsid w:val="00885EBE"/>
    <w:rsid w:val="00893998"/>
    <w:rsid w:val="00894241"/>
    <w:rsid w:val="008A2533"/>
    <w:rsid w:val="008A5341"/>
    <w:rsid w:val="008A7439"/>
    <w:rsid w:val="008B1C15"/>
    <w:rsid w:val="008B2E06"/>
    <w:rsid w:val="008B702C"/>
    <w:rsid w:val="008C2475"/>
    <w:rsid w:val="008C3C31"/>
    <w:rsid w:val="008D001B"/>
    <w:rsid w:val="008D29FF"/>
    <w:rsid w:val="008E67CC"/>
    <w:rsid w:val="008F0005"/>
    <w:rsid w:val="008F21B2"/>
    <w:rsid w:val="008F6AEB"/>
    <w:rsid w:val="00901191"/>
    <w:rsid w:val="009035CD"/>
    <w:rsid w:val="00903E1C"/>
    <w:rsid w:val="00905514"/>
    <w:rsid w:val="00906EB0"/>
    <w:rsid w:val="0091044E"/>
    <w:rsid w:val="009211B3"/>
    <w:rsid w:val="00923EC7"/>
    <w:rsid w:val="0092438A"/>
    <w:rsid w:val="00927075"/>
    <w:rsid w:val="00927EFB"/>
    <w:rsid w:val="00933D9A"/>
    <w:rsid w:val="00935DE9"/>
    <w:rsid w:val="00936A6E"/>
    <w:rsid w:val="00937157"/>
    <w:rsid w:val="00945D70"/>
    <w:rsid w:val="0095005C"/>
    <w:rsid w:val="00953181"/>
    <w:rsid w:val="009574DD"/>
    <w:rsid w:val="0095771D"/>
    <w:rsid w:val="00964610"/>
    <w:rsid w:val="00965DBB"/>
    <w:rsid w:val="00974E9F"/>
    <w:rsid w:val="009759E2"/>
    <w:rsid w:val="009768AC"/>
    <w:rsid w:val="0097732B"/>
    <w:rsid w:val="009820D4"/>
    <w:rsid w:val="00985157"/>
    <w:rsid w:val="00985185"/>
    <w:rsid w:val="009944B5"/>
    <w:rsid w:val="009962C9"/>
    <w:rsid w:val="009A0177"/>
    <w:rsid w:val="009A5829"/>
    <w:rsid w:val="009A658E"/>
    <w:rsid w:val="009B0AC9"/>
    <w:rsid w:val="009B400C"/>
    <w:rsid w:val="009B67B8"/>
    <w:rsid w:val="009B706E"/>
    <w:rsid w:val="009C1AD2"/>
    <w:rsid w:val="009C5300"/>
    <w:rsid w:val="009D00BE"/>
    <w:rsid w:val="009D133C"/>
    <w:rsid w:val="009D13AC"/>
    <w:rsid w:val="009D199C"/>
    <w:rsid w:val="009D724F"/>
    <w:rsid w:val="009E22E6"/>
    <w:rsid w:val="009E50AD"/>
    <w:rsid w:val="009E57DF"/>
    <w:rsid w:val="009E78E5"/>
    <w:rsid w:val="009F0345"/>
    <w:rsid w:val="009F20D2"/>
    <w:rsid w:val="009F375E"/>
    <w:rsid w:val="00A01D6F"/>
    <w:rsid w:val="00A021C5"/>
    <w:rsid w:val="00A02C8C"/>
    <w:rsid w:val="00A039A5"/>
    <w:rsid w:val="00A11319"/>
    <w:rsid w:val="00A118BF"/>
    <w:rsid w:val="00A129EC"/>
    <w:rsid w:val="00A20BFC"/>
    <w:rsid w:val="00A23CEF"/>
    <w:rsid w:val="00A33D9C"/>
    <w:rsid w:val="00A34781"/>
    <w:rsid w:val="00A36AEA"/>
    <w:rsid w:val="00A4360F"/>
    <w:rsid w:val="00A460F8"/>
    <w:rsid w:val="00A468D5"/>
    <w:rsid w:val="00A63CB8"/>
    <w:rsid w:val="00A65B30"/>
    <w:rsid w:val="00A73F66"/>
    <w:rsid w:val="00A83CE2"/>
    <w:rsid w:val="00A866AB"/>
    <w:rsid w:val="00A913BA"/>
    <w:rsid w:val="00A94E8D"/>
    <w:rsid w:val="00A94FCC"/>
    <w:rsid w:val="00A95B4B"/>
    <w:rsid w:val="00A975A1"/>
    <w:rsid w:val="00AA2ABB"/>
    <w:rsid w:val="00AA52D8"/>
    <w:rsid w:val="00AA68FC"/>
    <w:rsid w:val="00AA7153"/>
    <w:rsid w:val="00AB38B1"/>
    <w:rsid w:val="00AB42BD"/>
    <w:rsid w:val="00AC13FC"/>
    <w:rsid w:val="00AD2567"/>
    <w:rsid w:val="00AD5360"/>
    <w:rsid w:val="00AD5B92"/>
    <w:rsid w:val="00AD6410"/>
    <w:rsid w:val="00AE05C8"/>
    <w:rsid w:val="00AE5052"/>
    <w:rsid w:val="00AF1458"/>
    <w:rsid w:val="00AF6B5A"/>
    <w:rsid w:val="00B00EB2"/>
    <w:rsid w:val="00B00EDF"/>
    <w:rsid w:val="00B04C2F"/>
    <w:rsid w:val="00B063EF"/>
    <w:rsid w:val="00B108B5"/>
    <w:rsid w:val="00B119C9"/>
    <w:rsid w:val="00B17730"/>
    <w:rsid w:val="00B23411"/>
    <w:rsid w:val="00B24924"/>
    <w:rsid w:val="00B366C7"/>
    <w:rsid w:val="00B40015"/>
    <w:rsid w:val="00B429BD"/>
    <w:rsid w:val="00B42F93"/>
    <w:rsid w:val="00B43C88"/>
    <w:rsid w:val="00B46362"/>
    <w:rsid w:val="00B50B6A"/>
    <w:rsid w:val="00B51310"/>
    <w:rsid w:val="00B52369"/>
    <w:rsid w:val="00B54380"/>
    <w:rsid w:val="00B562FA"/>
    <w:rsid w:val="00B61E33"/>
    <w:rsid w:val="00B648E7"/>
    <w:rsid w:val="00B76AB1"/>
    <w:rsid w:val="00B81940"/>
    <w:rsid w:val="00B84FB9"/>
    <w:rsid w:val="00B87B1B"/>
    <w:rsid w:val="00B90275"/>
    <w:rsid w:val="00B903A7"/>
    <w:rsid w:val="00B90FBD"/>
    <w:rsid w:val="00B945D8"/>
    <w:rsid w:val="00B9505A"/>
    <w:rsid w:val="00B95756"/>
    <w:rsid w:val="00BA0366"/>
    <w:rsid w:val="00BA547D"/>
    <w:rsid w:val="00BB0596"/>
    <w:rsid w:val="00BC528F"/>
    <w:rsid w:val="00BD1685"/>
    <w:rsid w:val="00BD3209"/>
    <w:rsid w:val="00BD3A87"/>
    <w:rsid w:val="00BE1A28"/>
    <w:rsid w:val="00BE6E06"/>
    <w:rsid w:val="00BF1208"/>
    <w:rsid w:val="00BF4FAB"/>
    <w:rsid w:val="00BF724E"/>
    <w:rsid w:val="00C01FAF"/>
    <w:rsid w:val="00C022C6"/>
    <w:rsid w:val="00C06646"/>
    <w:rsid w:val="00C12816"/>
    <w:rsid w:val="00C15C02"/>
    <w:rsid w:val="00C15FA9"/>
    <w:rsid w:val="00C20951"/>
    <w:rsid w:val="00C25B3B"/>
    <w:rsid w:val="00C30245"/>
    <w:rsid w:val="00C314C5"/>
    <w:rsid w:val="00C33649"/>
    <w:rsid w:val="00C35BDC"/>
    <w:rsid w:val="00C35F6F"/>
    <w:rsid w:val="00C3647D"/>
    <w:rsid w:val="00C37E17"/>
    <w:rsid w:val="00C438AF"/>
    <w:rsid w:val="00C543FC"/>
    <w:rsid w:val="00C550B7"/>
    <w:rsid w:val="00C6467F"/>
    <w:rsid w:val="00C64CBF"/>
    <w:rsid w:val="00C6758D"/>
    <w:rsid w:val="00C701BC"/>
    <w:rsid w:val="00C71F63"/>
    <w:rsid w:val="00C76B9C"/>
    <w:rsid w:val="00C81EF6"/>
    <w:rsid w:val="00C82E41"/>
    <w:rsid w:val="00C8452B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05BB"/>
    <w:rsid w:val="00CD0646"/>
    <w:rsid w:val="00CD1DFB"/>
    <w:rsid w:val="00CD5F5F"/>
    <w:rsid w:val="00CD6B5A"/>
    <w:rsid w:val="00CD7FFB"/>
    <w:rsid w:val="00CE187F"/>
    <w:rsid w:val="00CE4CDB"/>
    <w:rsid w:val="00CE65BE"/>
    <w:rsid w:val="00CF2D8A"/>
    <w:rsid w:val="00CF3604"/>
    <w:rsid w:val="00CF3B1B"/>
    <w:rsid w:val="00D01DE9"/>
    <w:rsid w:val="00D12FA3"/>
    <w:rsid w:val="00D13E54"/>
    <w:rsid w:val="00D17899"/>
    <w:rsid w:val="00D2116A"/>
    <w:rsid w:val="00D2518F"/>
    <w:rsid w:val="00D316AA"/>
    <w:rsid w:val="00D34542"/>
    <w:rsid w:val="00D34CD1"/>
    <w:rsid w:val="00D37293"/>
    <w:rsid w:val="00D37E10"/>
    <w:rsid w:val="00D44A37"/>
    <w:rsid w:val="00D5475F"/>
    <w:rsid w:val="00D554B2"/>
    <w:rsid w:val="00D61245"/>
    <w:rsid w:val="00D61817"/>
    <w:rsid w:val="00D73ACE"/>
    <w:rsid w:val="00D73E4E"/>
    <w:rsid w:val="00D769EE"/>
    <w:rsid w:val="00D76E7D"/>
    <w:rsid w:val="00D80923"/>
    <w:rsid w:val="00D83EB9"/>
    <w:rsid w:val="00D872F2"/>
    <w:rsid w:val="00D877B6"/>
    <w:rsid w:val="00D900A1"/>
    <w:rsid w:val="00D90A16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14CA"/>
    <w:rsid w:val="00DD621E"/>
    <w:rsid w:val="00DE07B9"/>
    <w:rsid w:val="00DE2504"/>
    <w:rsid w:val="00DE2FCC"/>
    <w:rsid w:val="00DF2FCE"/>
    <w:rsid w:val="00DF3C4A"/>
    <w:rsid w:val="00DF4CD1"/>
    <w:rsid w:val="00DF5A15"/>
    <w:rsid w:val="00DF684D"/>
    <w:rsid w:val="00DF6AD7"/>
    <w:rsid w:val="00E032AE"/>
    <w:rsid w:val="00E06088"/>
    <w:rsid w:val="00E0753E"/>
    <w:rsid w:val="00E12EEC"/>
    <w:rsid w:val="00E16FB8"/>
    <w:rsid w:val="00E17224"/>
    <w:rsid w:val="00E260F6"/>
    <w:rsid w:val="00E3071C"/>
    <w:rsid w:val="00E34E35"/>
    <w:rsid w:val="00E35DA4"/>
    <w:rsid w:val="00E370AA"/>
    <w:rsid w:val="00E45809"/>
    <w:rsid w:val="00E46E72"/>
    <w:rsid w:val="00E53B64"/>
    <w:rsid w:val="00E53E63"/>
    <w:rsid w:val="00E55947"/>
    <w:rsid w:val="00E62D94"/>
    <w:rsid w:val="00E708D1"/>
    <w:rsid w:val="00E70BAA"/>
    <w:rsid w:val="00E77654"/>
    <w:rsid w:val="00E80F42"/>
    <w:rsid w:val="00E81C05"/>
    <w:rsid w:val="00E83EFC"/>
    <w:rsid w:val="00E85A67"/>
    <w:rsid w:val="00E9672F"/>
    <w:rsid w:val="00E975B9"/>
    <w:rsid w:val="00EA2464"/>
    <w:rsid w:val="00EA5205"/>
    <w:rsid w:val="00EB1547"/>
    <w:rsid w:val="00EB62E1"/>
    <w:rsid w:val="00EC50A8"/>
    <w:rsid w:val="00EC73D6"/>
    <w:rsid w:val="00ED2083"/>
    <w:rsid w:val="00ED29ED"/>
    <w:rsid w:val="00ED2A9D"/>
    <w:rsid w:val="00ED71DE"/>
    <w:rsid w:val="00EE27A1"/>
    <w:rsid w:val="00EE4B14"/>
    <w:rsid w:val="00EE5882"/>
    <w:rsid w:val="00EE5FBE"/>
    <w:rsid w:val="00EF07F0"/>
    <w:rsid w:val="00F049B0"/>
    <w:rsid w:val="00F114D5"/>
    <w:rsid w:val="00F11A72"/>
    <w:rsid w:val="00F200A3"/>
    <w:rsid w:val="00F21D90"/>
    <w:rsid w:val="00F221B8"/>
    <w:rsid w:val="00F22226"/>
    <w:rsid w:val="00F24D8E"/>
    <w:rsid w:val="00F25FCC"/>
    <w:rsid w:val="00F33602"/>
    <w:rsid w:val="00F35527"/>
    <w:rsid w:val="00F370EC"/>
    <w:rsid w:val="00F37798"/>
    <w:rsid w:val="00F43D3C"/>
    <w:rsid w:val="00F4615B"/>
    <w:rsid w:val="00F4642D"/>
    <w:rsid w:val="00F46A1E"/>
    <w:rsid w:val="00F474D4"/>
    <w:rsid w:val="00F500F3"/>
    <w:rsid w:val="00F54E75"/>
    <w:rsid w:val="00F577E1"/>
    <w:rsid w:val="00F60E76"/>
    <w:rsid w:val="00F61217"/>
    <w:rsid w:val="00F61D2B"/>
    <w:rsid w:val="00F62BC7"/>
    <w:rsid w:val="00F67177"/>
    <w:rsid w:val="00F715CD"/>
    <w:rsid w:val="00F74248"/>
    <w:rsid w:val="00F81A8F"/>
    <w:rsid w:val="00F85C55"/>
    <w:rsid w:val="00FA1536"/>
    <w:rsid w:val="00FA687A"/>
    <w:rsid w:val="00FB3912"/>
    <w:rsid w:val="00FB57C6"/>
    <w:rsid w:val="00FB5AAF"/>
    <w:rsid w:val="00FC3803"/>
    <w:rsid w:val="00FC5503"/>
    <w:rsid w:val="00FD353F"/>
    <w:rsid w:val="00FE196D"/>
    <w:rsid w:val="00FF0391"/>
    <w:rsid w:val="00FF2A25"/>
    <w:rsid w:val="00FF2D65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35CD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5</TotalTime>
  <Pages>4</Pages>
  <Words>1257</Words>
  <Characters>7169</Characters>
  <Application>Microsoft Office Word</Application>
  <DocSecurity>0</DocSecurity>
  <Lines>59</Lines>
  <Paragraphs>16</Paragraphs>
  <ScaleCrop>false</ScaleCrop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7</cp:revision>
  <cp:lastPrinted>2024-06-18T05:45:00Z</cp:lastPrinted>
  <dcterms:created xsi:type="dcterms:W3CDTF">2023-03-15T15:20:00Z</dcterms:created>
  <dcterms:modified xsi:type="dcterms:W3CDTF">2024-10-06T16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